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73C7B" w14:textId="0A377CA8" w:rsidR="000522FE" w:rsidRPr="00C163E3" w:rsidRDefault="006E178E" w:rsidP="00F545A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63E3">
        <w:rPr>
          <w:rFonts w:ascii="Times New Roman" w:hAnsi="Times New Roman" w:cs="Times New Roman"/>
          <w:b/>
          <w:sz w:val="24"/>
          <w:szCs w:val="24"/>
        </w:rPr>
        <w:t>Orta</w:t>
      </w:r>
      <w:r w:rsidR="000522FE" w:rsidRPr="00C163E3">
        <w:rPr>
          <w:rFonts w:ascii="Times New Roman" w:hAnsi="Times New Roman" w:cs="Times New Roman"/>
          <w:b/>
          <w:sz w:val="24"/>
          <w:szCs w:val="24"/>
        </w:rPr>
        <w:t>o</w:t>
      </w:r>
      <w:r w:rsidRPr="00C163E3">
        <w:rPr>
          <w:rFonts w:ascii="Times New Roman" w:hAnsi="Times New Roman" w:cs="Times New Roman"/>
          <w:b/>
          <w:sz w:val="24"/>
          <w:szCs w:val="24"/>
        </w:rPr>
        <w:t>kulda Psikolojik Dayanıklılık Ölçeği</w:t>
      </w:r>
    </w:p>
    <w:p w14:paraId="16640D33" w14:textId="7A7623E5" w:rsidR="005564F1" w:rsidRDefault="005564F1" w:rsidP="00F545A8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rta</w:t>
      </w:r>
      <w:r w:rsidR="000522FE">
        <w:rPr>
          <w:rFonts w:ascii="Times New Roman" w:hAnsi="Times New Roman" w:cs="Times New Roman"/>
          <w:sz w:val="24"/>
        </w:rPr>
        <w:t>o</w:t>
      </w:r>
      <w:r>
        <w:rPr>
          <w:rFonts w:ascii="Times New Roman" w:hAnsi="Times New Roman" w:cs="Times New Roman"/>
          <w:sz w:val="24"/>
        </w:rPr>
        <w:t>kulda Psikolojik Dayanıklılık Ölçeği 7’li likert tipinde, 7 alt boyutta ve 20 maddeden oluşmaktadır.</w:t>
      </w:r>
    </w:p>
    <w:p w14:paraId="7514B247" w14:textId="30EA9092" w:rsidR="009C2F67" w:rsidRDefault="009C2F67" w:rsidP="009C2F67">
      <w:pPr>
        <w:jc w:val="both"/>
        <w:rPr>
          <w:rFonts w:ascii="Times New Roman" w:hAnsi="Times New Roman" w:cs="Times New Roman"/>
          <w:sz w:val="24"/>
        </w:rPr>
      </w:pPr>
      <w:r w:rsidRPr="009C2F67">
        <w:rPr>
          <w:rFonts w:ascii="Times New Roman" w:hAnsi="Times New Roman" w:cs="Times New Roman"/>
          <w:sz w:val="24"/>
        </w:rPr>
        <w:t>Faktör 1=Otantiklik</w:t>
      </w:r>
      <w:r>
        <w:rPr>
          <w:rFonts w:ascii="Times New Roman" w:hAnsi="Times New Roman" w:cs="Times New Roman"/>
          <w:sz w:val="24"/>
        </w:rPr>
        <w:t xml:space="preserve"> (1. 2. ve 3. madde)</w:t>
      </w:r>
      <w:r w:rsidRPr="009C2F67">
        <w:rPr>
          <w:rFonts w:ascii="Times New Roman" w:hAnsi="Times New Roman" w:cs="Times New Roman"/>
          <w:sz w:val="24"/>
        </w:rPr>
        <w:t>, Faktör 2=Aradığını Bulma</w:t>
      </w:r>
      <w:r>
        <w:rPr>
          <w:rFonts w:ascii="Times New Roman" w:hAnsi="Times New Roman" w:cs="Times New Roman"/>
          <w:sz w:val="24"/>
        </w:rPr>
        <w:t xml:space="preserve"> (4. 5. 6. ve 7. madde)</w:t>
      </w:r>
      <w:r w:rsidRPr="009C2F67">
        <w:rPr>
          <w:rFonts w:ascii="Times New Roman" w:hAnsi="Times New Roman" w:cs="Times New Roman"/>
          <w:sz w:val="24"/>
        </w:rPr>
        <w:t>, Faktör</w:t>
      </w:r>
      <w:r>
        <w:rPr>
          <w:rFonts w:ascii="Times New Roman" w:hAnsi="Times New Roman" w:cs="Times New Roman"/>
          <w:sz w:val="24"/>
        </w:rPr>
        <w:t xml:space="preserve"> </w:t>
      </w:r>
      <w:r w:rsidRPr="009C2F67">
        <w:rPr>
          <w:rFonts w:ascii="Times New Roman" w:hAnsi="Times New Roman" w:cs="Times New Roman"/>
          <w:sz w:val="24"/>
        </w:rPr>
        <w:t>3=Bakış Açısını Koruma</w:t>
      </w:r>
      <w:r>
        <w:rPr>
          <w:rFonts w:ascii="Times New Roman" w:hAnsi="Times New Roman" w:cs="Times New Roman"/>
          <w:sz w:val="24"/>
        </w:rPr>
        <w:t xml:space="preserve"> (8. 9. ve 10. madde), </w:t>
      </w:r>
      <w:r w:rsidRPr="009C2F67">
        <w:rPr>
          <w:rFonts w:ascii="Times New Roman" w:hAnsi="Times New Roman" w:cs="Times New Roman"/>
          <w:sz w:val="24"/>
        </w:rPr>
        <w:t>Faktör 4=Stres Yönetimi</w:t>
      </w:r>
      <w:r>
        <w:rPr>
          <w:rFonts w:ascii="Times New Roman" w:hAnsi="Times New Roman" w:cs="Times New Roman"/>
          <w:sz w:val="24"/>
        </w:rPr>
        <w:t xml:space="preserve"> (11. 12. 13. ve 14. madde)</w:t>
      </w:r>
      <w:r w:rsidRPr="009C2F67">
        <w:rPr>
          <w:rFonts w:ascii="Times New Roman" w:hAnsi="Times New Roman" w:cs="Times New Roman"/>
          <w:sz w:val="24"/>
        </w:rPr>
        <w:t>, Faktör 5=İşbirliği İçinde Etkileşim</w:t>
      </w:r>
      <w:r>
        <w:rPr>
          <w:rFonts w:ascii="Times New Roman" w:hAnsi="Times New Roman" w:cs="Times New Roman"/>
          <w:sz w:val="24"/>
        </w:rPr>
        <w:t xml:space="preserve"> (15. ve 16. madde),</w:t>
      </w:r>
      <w:r w:rsidRPr="009C2F67">
        <w:rPr>
          <w:rFonts w:ascii="Times New Roman" w:hAnsi="Times New Roman" w:cs="Times New Roman"/>
          <w:sz w:val="24"/>
        </w:rPr>
        <w:t xml:space="preserve"> Faktör 6= Sağlıklı Kalma</w:t>
      </w:r>
      <w:r>
        <w:rPr>
          <w:rFonts w:ascii="Times New Roman" w:hAnsi="Times New Roman" w:cs="Times New Roman"/>
          <w:sz w:val="24"/>
        </w:rPr>
        <w:t xml:space="preserve"> (17. ve 18. madde), </w:t>
      </w:r>
      <w:r w:rsidRPr="009C2F67">
        <w:rPr>
          <w:rFonts w:ascii="Times New Roman" w:hAnsi="Times New Roman" w:cs="Times New Roman"/>
          <w:sz w:val="24"/>
        </w:rPr>
        <w:t>Faktör 7= Ağ Oluşturma</w:t>
      </w:r>
      <w:r>
        <w:rPr>
          <w:rFonts w:ascii="Times New Roman" w:hAnsi="Times New Roman" w:cs="Times New Roman"/>
          <w:sz w:val="24"/>
        </w:rPr>
        <w:t xml:space="preserve"> (19. ve 20. madde)</w:t>
      </w:r>
    </w:p>
    <w:p w14:paraId="7DD2C75C" w14:textId="718B366C" w:rsidR="00BE6AD4" w:rsidRPr="000522FE" w:rsidRDefault="00BE6AD4" w:rsidP="00F545A8">
      <w:pPr>
        <w:jc w:val="both"/>
        <w:rPr>
          <w:b/>
        </w:rPr>
      </w:pPr>
      <w:r w:rsidRPr="004E2DAC">
        <w:rPr>
          <w:rFonts w:ascii="Times New Roman" w:hAnsi="Times New Roman" w:cs="Times New Roman"/>
          <w:b/>
          <w:bCs/>
          <w:sz w:val="24"/>
        </w:rPr>
        <w:t>Atıf:</w:t>
      </w:r>
      <w:r>
        <w:rPr>
          <w:rFonts w:ascii="Times New Roman" w:hAnsi="Times New Roman" w:cs="Times New Roman"/>
          <w:sz w:val="24"/>
        </w:rPr>
        <w:t xml:space="preserve"> </w:t>
      </w:r>
      <w:r w:rsidRPr="00BE6AD4">
        <w:rPr>
          <w:rFonts w:ascii="Times New Roman" w:hAnsi="Times New Roman" w:cs="Times New Roman"/>
        </w:rPr>
        <w:t>Tunç, M. F. ve Ekşi, H. (2022). Ortaokulda Psikolojik Dayanıklılık Ölçeği’nin Türkçe uyarlaması: Geçerlilik ve güvenirlik çalışması. A. Kaya ve E. Hamarta (Ed.), </w:t>
      </w:r>
      <w:r w:rsidRPr="00BE6AD4">
        <w:rPr>
          <w:rFonts w:ascii="Times New Roman" w:hAnsi="Times New Roman" w:cs="Times New Roman"/>
          <w:i/>
          <w:iCs/>
        </w:rPr>
        <w:t>23. Uluslararası Psikolojik Danışma ve Rehberlik Kongresi – Tam metin kitabı </w:t>
      </w:r>
      <w:r w:rsidRPr="00BE6AD4">
        <w:rPr>
          <w:rFonts w:ascii="Times New Roman" w:hAnsi="Times New Roman" w:cs="Times New Roman"/>
        </w:rPr>
        <w:t>içinde (s. 134-150). Türk PDR Derneği Yayınları.</w:t>
      </w:r>
    </w:p>
    <w:tbl>
      <w:tblPr>
        <w:tblStyle w:val="TabloKlavuzu"/>
        <w:tblW w:w="5265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9"/>
        <w:gridCol w:w="1326"/>
        <w:gridCol w:w="26"/>
        <w:gridCol w:w="11"/>
        <w:gridCol w:w="1463"/>
        <w:gridCol w:w="20"/>
        <w:gridCol w:w="30"/>
        <w:gridCol w:w="1319"/>
        <w:gridCol w:w="20"/>
        <w:gridCol w:w="24"/>
        <w:gridCol w:w="1339"/>
        <w:gridCol w:w="24"/>
        <w:gridCol w:w="560"/>
        <w:gridCol w:w="636"/>
        <w:gridCol w:w="16"/>
        <w:gridCol w:w="16"/>
        <w:gridCol w:w="1308"/>
        <w:gridCol w:w="6"/>
        <w:gridCol w:w="9"/>
        <w:gridCol w:w="22"/>
        <w:gridCol w:w="1165"/>
      </w:tblGrid>
      <w:tr w:rsidR="0010157A" w:rsidRPr="00C163E3" w14:paraId="39038CB4" w14:textId="20EFF24D" w:rsidTr="008D1DD8">
        <w:trPr>
          <w:trHeight w:val="250"/>
          <w:jc w:val="center"/>
        </w:trPr>
        <w:tc>
          <w:tcPr>
            <w:tcW w:w="772" w:type="pct"/>
          </w:tcPr>
          <w:p w14:paraId="5DD30D8C" w14:textId="77777777" w:rsidR="0010157A" w:rsidRPr="00C163E3" w:rsidRDefault="0010157A" w:rsidP="009C2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5D0699" w14:textId="1568AF1E" w:rsidR="0010157A" w:rsidRPr="00C163E3" w:rsidRDefault="00AD26FA" w:rsidP="009C2F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b/>
                <w:sz w:val="20"/>
                <w:szCs w:val="20"/>
              </w:rPr>
              <w:t>Maddeler</w:t>
            </w:r>
          </w:p>
        </w:tc>
        <w:tc>
          <w:tcPr>
            <w:tcW w:w="617" w:type="pct"/>
            <w:gridSpan w:val="3"/>
          </w:tcPr>
          <w:p w14:paraId="462542BA" w14:textId="77777777" w:rsidR="00CC3CC2" w:rsidRPr="00C163E3" w:rsidRDefault="00CC3CC2" w:rsidP="009C2F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F6FDF91" w14:textId="5E7CF201" w:rsidR="0010157A" w:rsidRPr="00C163E3" w:rsidRDefault="0010157A" w:rsidP="009C2F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b/>
                <w:sz w:val="20"/>
                <w:szCs w:val="20"/>
              </w:rPr>
              <w:t>1.Tamamen Katılmıyorum</w:t>
            </w:r>
          </w:p>
        </w:tc>
        <w:tc>
          <w:tcPr>
            <w:tcW w:w="684" w:type="pct"/>
            <w:gridSpan w:val="3"/>
          </w:tcPr>
          <w:p w14:paraId="1E7DBA88" w14:textId="77777777" w:rsidR="00CC3CC2" w:rsidRPr="00C163E3" w:rsidRDefault="00CC3CC2" w:rsidP="009C2F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767E43F" w14:textId="50E4937C" w:rsidR="0010157A" w:rsidRPr="00C163E3" w:rsidRDefault="0010157A" w:rsidP="009C2F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b/>
                <w:sz w:val="20"/>
                <w:szCs w:val="20"/>
              </w:rPr>
              <w:t>2.Katılmıyorum</w:t>
            </w:r>
          </w:p>
        </w:tc>
        <w:tc>
          <w:tcPr>
            <w:tcW w:w="617" w:type="pct"/>
            <w:gridSpan w:val="3"/>
          </w:tcPr>
          <w:p w14:paraId="5869A887" w14:textId="77777777" w:rsidR="00CC3CC2" w:rsidRPr="00C163E3" w:rsidRDefault="00CC3CC2" w:rsidP="009C2F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362C134" w14:textId="723DF12C" w:rsidR="0010157A" w:rsidRPr="00C163E3" w:rsidRDefault="0010157A" w:rsidP="009C2F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b/>
                <w:sz w:val="20"/>
                <w:szCs w:val="20"/>
              </w:rPr>
              <w:t>3. Nadiren Katılmıyorum</w:t>
            </w:r>
          </w:p>
        </w:tc>
        <w:tc>
          <w:tcPr>
            <w:tcW w:w="617" w:type="pct"/>
            <w:gridSpan w:val="2"/>
          </w:tcPr>
          <w:p w14:paraId="68733AED" w14:textId="77777777" w:rsidR="00CC3CC2" w:rsidRPr="00C163E3" w:rsidRDefault="00CC3CC2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7D9281C" w14:textId="77777777" w:rsidR="00CC3CC2" w:rsidRPr="00C163E3" w:rsidRDefault="00CC3CC2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9C0C5EB" w14:textId="306A1F7C" w:rsidR="0010157A" w:rsidRPr="00C163E3" w:rsidRDefault="0010157A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b/>
                <w:sz w:val="20"/>
                <w:szCs w:val="20"/>
              </w:rPr>
              <w:t>4. Ne Katılıyorum ne de Katılmıyorum</w:t>
            </w:r>
          </w:p>
          <w:p w14:paraId="65B69D63" w14:textId="77777777" w:rsidR="0010157A" w:rsidRPr="00C163E3" w:rsidRDefault="0010157A" w:rsidP="009C2F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42" w:type="pct"/>
            <w:gridSpan w:val="2"/>
          </w:tcPr>
          <w:p w14:paraId="27A887EA" w14:textId="77777777" w:rsidR="00CC3CC2" w:rsidRPr="00C163E3" w:rsidRDefault="00CC3CC2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B737841" w14:textId="77777777" w:rsidR="00CC3CC2" w:rsidRPr="00C163E3" w:rsidRDefault="00CC3CC2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BEA44BF" w14:textId="4A5E37D4" w:rsidR="0010157A" w:rsidRPr="00C163E3" w:rsidRDefault="0010157A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b/>
                <w:sz w:val="20"/>
                <w:szCs w:val="20"/>
              </w:rPr>
              <w:t>5. Nadiren Katılıyorum</w:t>
            </w:r>
          </w:p>
        </w:tc>
        <w:tc>
          <w:tcPr>
            <w:tcW w:w="609" w:type="pct"/>
            <w:gridSpan w:val="4"/>
          </w:tcPr>
          <w:p w14:paraId="0772F27B" w14:textId="77777777" w:rsidR="00CC3CC2" w:rsidRPr="00C163E3" w:rsidRDefault="00CC3CC2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4EE77B8" w14:textId="77777777" w:rsidR="00CC3CC2" w:rsidRPr="00C163E3" w:rsidRDefault="00CC3CC2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444E857" w14:textId="13E314FF" w:rsidR="0010157A" w:rsidRPr="00C163E3" w:rsidRDefault="00CC3CC2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b/>
                <w:sz w:val="20"/>
                <w:szCs w:val="20"/>
              </w:rPr>
              <w:t>6.</w:t>
            </w:r>
            <w:r w:rsidR="0010157A" w:rsidRPr="00C163E3">
              <w:rPr>
                <w:rFonts w:ascii="Times New Roman" w:hAnsi="Times New Roman" w:cs="Times New Roman"/>
                <w:b/>
                <w:sz w:val="20"/>
                <w:szCs w:val="20"/>
              </w:rPr>
              <w:t>Katılıyorum</w:t>
            </w:r>
          </w:p>
          <w:p w14:paraId="029209E1" w14:textId="77777777" w:rsidR="0010157A" w:rsidRPr="00C163E3" w:rsidRDefault="0010157A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791C006" w14:textId="77777777" w:rsidR="0010157A" w:rsidRPr="00C163E3" w:rsidRDefault="0010157A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D80845D" w14:textId="77777777" w:rsidR="0010157A" w:rsidRPr="00C163E3" w:rsidRDefault="0010157A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662E0FD" w14:textId="77777777" w:rsidR="0010157A" w:rsidRPr="00C163E3" w:rsidRDefault="0010157A" w:rsidP="009C2F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520540A" w14:textId="77777777" w:rsidR="0010157A" w:rsidRPr="00C163E3" w:rsidRDefault="0010157A" w:rsidP="009C2F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42" w:type="pct"/>
            <w:gridSpan w:val="3"/>
          </w:tcPr>
          <w:p w14:paraId="561F2C2C" w14:textId="77777777" w:rsidR="00CC3CC2" w:rsidRPr="00C163E3" w:rsidRDefault="00CC3CC2" w:rsidP="009C2F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02F3AB5" w14:textId="6A321AD2" w:rsidR="0010157A" w:rsidRPr="00C163E3" w:rsidRDefault="00CC3CC2" w:rsidP="009C2F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b/>
                <w:sz w:val="20"/>
                <w:szCs w:val="20"/>
              </w:rPr>
              <w:t>7.</w:t>
            </w:r>
            <w:r w:rsidR="0010157A" w:rsidRPr="00C163E3">
              <w:rPr>
                <w:rFonts w:ascii="Times New Roman" w:hAnsi="Times New Roman" w:cs="Times New Roman"/>
                <w:b/>
                <w:sz w:val="20"/>
                <w:szCs w:val="20"/>
              </w:rPr>
              <w:t>Tamamen Katılıyorum</w:t>
            </w:r>
          </w:p>
        </w:tc>
      </w:tr>
      <w:tr w:rsidR="0010157A" w:rsidRPr="00C163E3" w14:paraId="73C93344" w14:textId="450D6FF6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00FB8129" w14:textId="62F98583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1. Okul hayatımda sıkı sıkıya bağlı kaldığım önemli öz değerlerim var.</w:t>
            </w:r>
            <w:r w:rsidR="009C2F6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7DAC5A8D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gridSpan w:val="3"/>
            <w:tcBorders>
              <w:right w:val="nil"/>
            </w:tcBorders>
          </w:tcPr>
          <w:p w14:paraId="5E70F048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209A59E5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tcBorders>
              <w:right w:val="nil"/>
            </w:tcBorders>
          </w:tcPr>
          <w:p w14:paraId="02457405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3C26CD59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</w:tcBorders>
          </w:tcPr>
          <w:p w14:paraId="55505CF5" w14:textId="364625D9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" w:type="pct"/>
            <w:gridSpan w:val="4"/>
            <w:tcBorders>
              <w:left w:val="nil"/>
            </w:tcBorders>
          </w:tcPr>
          <w:p w14:paraId="79A0B111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gridSpan w:val="3"/>
            <w:tcBorders>
              <w:left w:val="nil"/>
            </w:tcBorders>
          </w:tcPr>
          <w:p w14:paraId="2F8D184B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0157A" w:rsidRPr="00C163E3" w14:paraId="18AC301D" w14:textId="5ADA26D1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08C0AC72" w14:textId="4472CA6E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2. İhtiyaç duyduğumda, okulda ruh halimi değiştirebilirim.</w:t>
            </w: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19EE3A2C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gridSpan w:val="3"/>
            <w:tcBorders>
              <w:right w:val="nil"/>
            </w:tcBorders>
          </w:tcPr>
          <w:p w14:paraId="779D3DEF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7B023106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tcBorders>
              <w:right w:val="nil"/>
            </w:tcBorders>
          </w:tcPr>
          <w:p w14:paraId="4FBB15F2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2131CB55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</w:tcBorders>
          </w:tcPr>
          <w:p w14:paraId="4BCF196D" w14:textId="1C526D24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" w:type="pct"/>
            <w:gridSpan w:val="4"/>
            <w:tcBorders>
              <w:left w:val="nil"/>
            </w:tcBorders>
          </w:tcPr>
          <w:p w14:paraId="2A43A96C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gridSpan w:val="3"/>
            <w:tcBorders>
              <w:left w:val="nil"/>
            </w:tcBorders>
          </w:tcPr>
          <w:p w14:paraId="7E0FF3EB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0157A" w:rsidRPr="00C163E3" w14:paraId="677E55D5" w14:textId="58FB7B79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20BE77D1" w14:textId="6DE74A43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3. Güçlü yönlerimi bilirim ve bunları okul çalışmalarımda düzenli olarak kullanırım.</w:t>
            </w: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537ECE40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gridSpan w:val="3"/>
            <w:tcBorders>
              <w:right w:val="nil"/>
            </w:tcBorders>
          </w:tcPr>
          <w:p w14:paraId="2C7AF4E7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4D108E2C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tcBorders>
              <w:right w:val="nil"/>
            </w:tcBorders>
          </w:tcPr>
          <w:p w14:paraId="6FA08FBE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1498F440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</w:tcBorders>
          </w:tcPr>
          <w:p w14:paraId="5A378013" w14:textId="1CAF8549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" w:type="pct"/>
            <w:gridSpan w:val="4"/>
            <w:tcBorders>
              <w:left w:val="nil"/>
            </w:tcBorders>
          </w:tcPr>
          <w:p w14:paraId="1B7FFC90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gridSpan w:val="3"/>
            <w:tcBorders>
              <w:left w:val="nil"/>
            </w:tcBorders>
          </w:tcPr>
          <w:p w14:paraId="42BCAA32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0157A" w:rsidRPr="00C163E3" w14:paraId="0A9A6DF5" w14:textId="5C48F249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74AFC6E2" w14:textId="28C77809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4. Okulda yaptığım çalışmalar, hayattaki amacımı gerçekleştirmeme yardımcı oluyor.</w:t>
            </w: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277D59B1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gridSpan w:val="3"/>
            <w:tcBorders>
              <w:right w:val="nil"/>
            </w:tcBorders>
          </w:tcPr>
          <w:p w14:paraId="700D5A33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6815D36D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tcBorders>
              <w:right w:val="nil"/>
            </w:tcBorders>
          </w:tcPr>
          <w:p w14:paraId="38827CED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2380837A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</w:tcBorders>
          </w:tcPr>
          <w:p w14:paraId="176A2603" w14:textId="33356C1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" w:type="pct"/>
            <w:gridSpan w:val="4"/>
            <w:tcBorders>
              <w:left w:val="nil"/>
            </w:tcBorders>
          </w:tcPr>
          <w:p w14:paraId="644FAB47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gridSpan w:val="3"/>
            <w:tcBorders>
              <w:left w:val="nil"/>
            </w:tcBorders>
          </w:tcPr>
          <w:p w14:paraId="7583B674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0157A" w:rsidRPr="00C163E3" w14:paraId="16D53A6C" w14:textId="7DAB5C4B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617916E2" w14:textId="365FE780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5. Okulum kendimi ait hissettiğim bir yerdir.</w:t>
            </w: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3F844882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gridSpan w:val="3"/>
            <w:tcBorders>
              <w:right w:val="nil"/>
            </w:tcBorders>
          </w:tcPr>
          <w:p w14:paraId="54EC6644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5BEE7401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tcBorders>
              <w:right w:val="nil"/>
            </w:tcBorders>
          </w:tcPr>
          <w:p w14:paraId="039D02E1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61E7AB66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</w:tcBorders>
          </w:tcPr>
          <w:p w14:paraId="7E26C282" w14:textId="12304C31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" w:type="pct"/>
            <w:gridSpan w:val="4"/>
            <w:tcBorders>
              <w:left w:val="nil"/>
            </w:tcBorders>
          </w:tcPr>
          <w:p w14:paraId="6A3CF021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gridSpan w:val="3"/>
            <w:tcBorders>
              <w:left w:val="nil"/>
            </w:tcBorders>
          </w:tcPr>
          <w:p w14:paraId="3200A9C0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0157A" w:rsidRPr="00C163E3" w14:paraId="6E137EC1" w14:textId="068C767C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0D2EEEDE" w14:textId="56E0D7DB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6. Okulda yaptığım çalışmalar,  kişisel değer ve inançlarıma oldukça uygundur.</w:t>
            </w: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7F7CC8DB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gridSpan w:val="3"/>
            <w:tcBorders>
              <w:right w:val="nil"/>
            </w:tcBorders>
          </w:tcPr>
          <w:p w14:paraId="25795926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31F7D77E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tcBorders>
              <w:right w:val="nil"/>
            </w:tcBorders>
          </w:tcPr>
          <w:p w14:paraId="25BEF080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4D55E07F" w14:textId="77777777" w:rsidR="0010157A" w:rsidRPr="00C163E3" w:rsidRDefault="0010157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</w:tcBorders>
          </w:tcPr>
          <w:p w14:paraId="2CEBD021" w14:textId="21FBA0D5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" w:type="pct"/>
            <w:gridSpan w:val="4"/>
            <w:tcBorders>
              <w:left w:val="nil"/>
            </w:tcBorders>
          </w:tcPr>
          <w:p w14:paraId="6F1C268E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gridSpan w:val="3"/>
            <w:tcBorders>
              <w:left w:val="nil"/>
            </w:tcBorders>
          </w:tcPr>
          <w:p w14:paraId="55AA3475" w14:textId="77777777" w:rsidR="0010157A" w:rsidRPr="00C163E3" w:rsidRDefault="0010157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D1DD8" w:rsidRPr="00C163E3" w14:paraId="516F8788" w14:textId="77777777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0D1825B7" w14:textId="07030D42" w:rsidR="008D1DD8" w:rsidRPr="00C163E3" w:rsidRDefault="008D1DD8" w:rsidP="007951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Genellikle, okul ortamında sahip olduğum şeylere değer veririm.</w:t>
            </w: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726BA329" w14:textId="77777777" w:rsidR="008D1DD8" w:rsidRPr="00C163E3" w:rsidRDefault="008D1DD8" w:rsidP="007951B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gridSpan w:val="3"/>
            <w:tcBorders>
              <w:right w:val="nil"/>
            </w:tcBorders>
          </w:tcPr>
          <w:p w14:paraId="265F5940" w14:textId="77777777" w:rsidR="008D1DD8" w:rsidRPr="00C163E3" w:rsidRDefault="008D1DD8" w:rsidP="007951B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3"/>
            <w:tcBorders>
              <w:right w:val="nil"/>
            </w:tcBorders>
          </w:tcPr>
          <w:p w14:paraId="32EFC1BF" w14:textId="77777777" w:rsidR="008D1DD8" w:rsidRPr="00C163E3" w:rsidRDefault="008D1DD8" w:rsidP="007951B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tcBorders>
              <w:right w:val="nil"/>
            </w:tcBorders>
          </w:tcPr>
          <w:p w14:paraId="32E87988" w14:textId="77777777" w:rsidR="008D1DD8" w:rsidRPr="00C163E3" w:rsidRDefault="008D1DD8" w:rsidP="007951B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1B8B1247" w14:textId="77777777" w:rsidR="008D1DD8" w:rsidRPr="00C163E3" w:rsidRDefault="008D1DD8" w:rsidP="007951B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</w:tcBorders>
          </w:tcPr>
          <w:p w14:paraId="4148E64A" w14:textId="77777777" w:rsidR="008D1DD8" w:rsidRPr="00C163E3" w:rsidRDefault="008D1DD8" w:rsidP="007951B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" w:type="pct"/>
            <w:gridSpan w:val="4"/>
            <w:tcBorders>
              <w:left w:val="nil"/>
            </w:tcBorders>
          </w:tcPr>
          <w:p w14:paraId="24B77D13" w14:textId="77777777" w:rsidR="008D1DD8" w:rsidRPr="00C163E3" w:rsidRDefault="008D1DD8" w:rsidP="007951B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gridSpan w:val="3"/>
            <w:tcBorders>
              <w:left w:val="nil"/>
            </w:tcBorders>
          </w:tcPr>
          <w:p w14:paraId="2E4613BA" w14:textId="77777777" w:rsidR="008D1DD8" w:rsidRPr="00C163E3" w:rsidRDefault="008D1DD8" w:rsidP="007951B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D1DD8" w:rsidRPr="00C163E3" w14:paraId="78126E85" w14:textId="74A78922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3FCCEC5D" w14:textId="37C8FCC8" w:rsidR="008D1DD8" w:rsidRPr="00C163E3" w:rsidRDefault="008D1DD8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8. Okul çalışmalarımda işler ters gittiğinde, bunlar hayatımın diğer alanlarını etkilemez.</w:t>
            </w:r>
          </w:p>
        </w:tc>
        <w:tc>
          <w:tcPr>
            <w:tcW w:w="612" w:type="pct"/>
            <w:gridSpan w:val="2"/>
            <w:tcBorders>
              <w:right w:val="nil"/>
            </w:tcBorders>
          </w:tcPr>
          <w:p w14:paraId="6D3D3100" w14:textId="77777777" w:rsidR="008D1DD8" w:rsidRPr="00C163E3" w:rsidRDefault="008D1DD8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pct"/>
            <w:gridSpan w:val="3"/>
            <w:tcBorders>
              <w:right w:val="nil"/>
            </w:tcBorders>
          </w:tcPr>
          <w:p w14:paraId="374F844C" w14:textId="77777777" w:rsidR="008D1DD8" w:rsidRPr="00C163E3" w:rsidRDefault="008D1DD8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5A64065B" w14:textId="77777777" w:rsidR="008D1DD8" w:rsidRPr="00C163E3" w:rsidRDefault="008D1DD8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8" w:type="pct"/>
            <w:gridSpan w:val="3"/>
            <w:tcBorders>
              <w:right w:val="nil"/>
            </w:tcBorders>
          </w:tcPr>
          <w:p w14:paraId="143B98FF" w14:textId="77777777" w:rsidR="008D1DD8" w:rsidRPr="00C163E3" w:rsidRDefault="008D1DD8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263D02FB" w14:textId="77777777" w:rsidR="008D1DD8" w:rsidRPr="00C163E3" w:rsidRDefault="008D1DD8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</w:tcBorders>
          </w:tcPr>
          <w:p w14:paraId="11003A1C" w14:textId="77777777" w:rsidR="008D1DD8" w:rsidRPr="00C163E3" w:rsidRDefault="008D1DD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pct"/>
            <w:gridSpan w:val="3"/>
            <w:tcBorders>
              <w:left w:val="nil"/>
            </w:tcBorders>
          </w:tcPr>
          <w:p w14:paraId="041BA426" w14:textId="77777777" w:rsidR="008D1DD8" w:rsidRPr="00C163E3" w:rsidRDefault="008D1DD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pct"/>
            <w:gridSpan w:val="4"/>
            <w:tcBorders>
              <w:left w:val="nil"/>
            </w:tcBorders>
          </w:tcPr>
          <w:p w14:paraId="0278D740" w14:textId="77777777" w:rsidR="008D1DD8" w:rsidRPr="00C163E3" w:rsidRDefault="008D1DD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F573E" w:rsidRPr="00C163E3" w14:paraId="33C6B3E1" w14:textId="16062708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7626D4A2" w14:textId="3099A85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9. Okuldaki hiçbir şey beni gerçek anlamda uzun süre ‘’telaşlandırmaz.’’</w:t>
            </w:r>
          </w:p>
        </w:tc>
        <w:tc>
          <w:tcPr>
            <w:tcW w:w="612" w:type="pct"/>
            <w:gridSpan w:val="2"/>
            <w:tcBorders>
              <w:right w:val="nil"/>
            </w:tcBorders>
          </w:tcPr>
          <w:p w14:paraId="59BC070A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pct"/>
            <w:gridSpan w:val="3"/>
            <w:tcBorders>
              <w:right w:val="nil"/>
            </w:tcBorders>
          </w:tcPr>
          <w:p w14:paraId="5954EDBE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05C3B362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8" w:type="pct"/>
            <w:gridSpan w:val="3"/>
            <w:tcBorders>
              <w:right w:val="nil"/>
            </w:tcBorders>
          </w:tcPr>
          <w:p w14:paraId="10ECBE61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02E20FD5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</w:tcBorders>
          </w:tcPr>
          <w:p w14:paraId="0293F284" w14:textId="5AA4E495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pct"/>
            <w:gridSpan w:val="3"/>
            <w:tcBorders>
              <w:left w:val="nil"/>
            </w:tcBorders>
          </w:tcPr>
          <w:p w14:paraId="56382AB8" w14:textId="77777777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pct"/>
            <w:gridSpan w:val="4"/>
            <w:tcBorders>
              <w:left w:val="nil"/>
            </w:tcBorders>
          </w:tcPr>
          <w:p w14:paraId="051429A0" w14:textId="77777777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F573E" w:rsidRPr="00C163E3" w14:paraId="539D4657" w14:textId="22F32FF4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68EF8971" w14:textId="1D58B719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10. Okuldaki kötümser insanlar moralimi bozmaz.</w:t>
            </w:r>
          </w:p>
        </w:tc>
        <w:tc>
          <w:tcPr>
            <w:tcW w:w="612" w:type="pct"/>
            <w:gridSpan w:val="2"/>
            <w:tcBorders>
              <w:right w:val="nil"/>
            </w:tcBorders>
          </w:tcPr>
          <w:p w14:paraId="10859A0E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pct"/>
            <w:gridSpan w:val="3"/>
            <w:tcBorders>
              <w:right w:val="nil"/>
            </w:tcBorders>
          </w:tcPr>
          <w:p w14:paraId="3DE9D3C4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58341F59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8" w:type="pct"/>
            <w:gridSpan w:val="3"/>
            <w:tcBorders>
              <w:right w:val="nil"/>
            </w:tcBorders>
          </w:tcPr>
          <w:p w14:paraId="7E8ED2FA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21D9C44A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</w:tcBorders>
          </w:tcPr>
          <w:p w14:paraId="156F451B" w14:textId="60F13DB9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pct"/>
            <w:gridSpan w:val="3"/>
            <w:tcBorders>
              <w:left w:val="nil"/>
            </w:tcBorders>
          </w:tcPr>
          <w:p w14:paraId="53D1C969" w14:textId="77777777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pct"/>
            <w:gridSpan w:val="4"/>
            <w:tcBorders>
              <w:left w:val="nil"/>
            </w:tcBorders>
          </w:tcPr>
          <w:p w14:paraId="668364D4" w14:textId="77777777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F573E" w:rsidRPr="00C163E3" w14:paraId="6703EE13" w14:textId="4E6B77A8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53A05CE8" w14:textId="0463FCBB" w:rsidR="009F573E" w:rsidRPr="00C163E3" w:rsidRDefault="00CC3CC2" w:rsidP="00CC3C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11. Yoğun çalıştığım zamanlarda gücümü ve enerjimi korumayı ihmal etmem.</w:t>
            </w:r>
          </w:p>
        </w:tc>
        <w:tc>
          <w:tcPr>
            <w:tcW w:w="612" w:type="pct"/>
            <w:gridSpan w:val="2"/>
            <w:tcBorders>
              <w:right w:val="nil"/>
            </w:tcBorders>
          </w:tcPr>
          <w:p w14:paraId="21B61F42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pct"/>
            <w:gridSpan w:val="3"/>
            <w:tcBorders>
              <w:right w:val="nil"/>
            </w:tcBorders>
          </w:tcPr>
          <w:p w14:paraId="1A09474E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7103C428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8" w:type="pct"/>
            <w:gridSpan w:val="3"/>
            <w:tcBorders>
              <w:right w:val="nil"/>
            </w:tcBorders>
          </w:tcPr>
          <w:p w14:paraId="4F1BDD96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0806B669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</w:tcBorders>
          </w:tcPr>
          <w:p w14:paraId="6198BB6B" w14:textId="12209BD3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pct"/>
            <w:gridSpan w:val="3"/>
            <w:tcBorders>
              <w:left w:val="nil"/>
            </w:tcBorders>
          </w:tcPr>
          <w:p w14:paraId="0D415D81" w14:textId="77777777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pct"/>
            <w:gridSpan w:val="4"/>
            <w:tcBorders>
              <w:left w:val="nil"/>
            </w:tcBorders>
          </w:tcPr>
          <w:p w14:paraId="0BDA4672" w14:textId="77777777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F573E" w:rsidRPr="00C163E3" w14:paraId="61D16CA0" w14:textId="4D057960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1CD14E48" w14:textId="08C3E53B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 xml:space="preserve">12. Okul çalışmalarım nedeniyle baskı altında olduğumda bazı güvenilir yollar </w:t>
            </w:r>
            <w:r w:rsidRPr="00C163E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eliştirdim.</w:t>
            </w:r>
          </w:p>
        </w:tc>
        <w:tc>
          <w:tcPr>
            <w:tcW w:w="612" w:type="pct"/>
            <w:gridSpan w:val="2"/>
            <w:tcBorders>
              <w:right w:val="nil"/>
            </w:tcBorders>
          </w:tcPr>
          <w:p w14:paraId="5A98A612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pct"/>
            <w:gridSpan w:val="3"/>
            <w:tcBorders>
              <w:right w:val="nil"/>
            </w:tcBorders>
          </w:tcPr>
          <w:p w14:paraId="42279349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14EA50BF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8" w:type="pct"/>
            <w:gridSpan w:val="3"/>
            <w:tcBorders>
              <w:right w:val="nil"/>
            </w:tcBorders>
          </w:tcPr>
          <w:p w14:paraId="5FDEF996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648DC07B" w14:textId="599FBB3D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6" w:type="pct"/>
            <w:gridSpan w:val="2"/>
            <w:tcBorders>
              <w:left w:val="nil"/>
            </w:tcBorders>
          </w:tcPr>
          <w:p w14:paraId="26EC9C20" w14:textId="60B395FC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pct"/>
            <w:gridSpan w:val="2"/>
            <w:tcBorders>
              <w:left w:val="nil"/>
            </w:tcBorders>
          </w:tcPr>
          <w:p w14:paraId="6A757071" w14:textId="77777777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pct"/>
            <w:gridSpan w:val="4"/>
            <w:tcBorders>
              <w:left w:val="nil"/>
            </w:tcBorders>
          </w:tcPr>
          <w:p w14:paraId="660E3861" w14:textId="77777777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F573E" w:rsidRPr="00C163E3" w14:paraId="016EC171" w14:textId="31F481F8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3A4133A1" w14:textId="031F61BD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13. Okuldaki zorlayıcı olayların oluşturduğu stresle baş etmek için birtakım güvenilir yollar geliştirdim.</w:t>
            </w:r>
          </w:p>
        </w:tc>
        <w:tc>
          <w:tcPr>
            <w:tcW w:w="612" w:type="pct"/>
            <w:gridSpan w:val="2"/>
            <w:tcBorders>
              <w:right w:val="nil"/>
            </w:tcBorders>
          </w:tcPr>
          <w:p w14:paraId="6E1C7F75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pct"/>
            <w:gridSpan w:val="3"/>
            <w:tcBorders>
              <w:right w:val="nil"/>
            </w:tcBorders>
          </w:tcPr>
          <w:p w14:paraId="245D2874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0319F803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8" w:type="pct"/>
            <w:gridSpan w:val="3"/>
            <w:tcBorders>
              <w:right w:val="nil"/>
            </w:tcBorders>
          </w:tcPr>
          <w:p w14:paraId="0FC64733" w14:textId="77777777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right w:val="nil"/>
            </w:tcBorders>
          </w:tcPr>
          <w:p w14:paraId="6C11F41B" w14:textId="6DE54649" w:rsidR="009F573E" w:rsidRPr="00C163E3" w:rsidRDefault="009F573E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6" w:type="pct"/>
            <w:gridSpan w:val="2"/>
            <w:tcBorders>
              <w:left w:val="nil"/>
            </w:tcBorders>
          </w:tcPr>
          <w:p w14:paraId="30C481BE" w14:textId="01DF3C1E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pct"/>
            <w:gridSpan w:val="2"/>
            <w:tcBorders>
              <w:left w:val="nil"/>
            </w:tcBorders>
          </w:tcPr>
          <w:p w14:paraId="477B9479" w14:textId="77777777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pct"/>
            <w:gridSpan w:val="4"/>
            <w:tcBorders>
              <w:left w:val="nil"/>
            </w:tcBorders>
          </w:tcPr>
          <w:p w14:paraId="0C2ACAC2" w14:textId="77777777" w:rsidR="009F573E" w:rsidRPr="00C163E3" w:rsidRDefault="009F57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26FA" w:rsidRPr="00C163E3" w14:paraId="3156066E" w14:textId="562BED11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066"/>
          <w:jc w:val="center"/>
        </w:trPr>
        <w:tc>
          <w:tcPr>
            <w:tcW w:w="772" w:type="pct"/>
            <w:vAlign w:val="center"/>
          </w:tcPr>
          <w:p w14:paraId="10FFBABC" w14:textId="1268D096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14. Okul çalışmalarımca, kişisel hayatımın tüm alanlarına hâkim olmadığını dikkat ederim.</w:t>
            </w:r>
          </w:p>
        </w:tc>
        <w:tc>
          <w:tcPr>
            <w:tcW w:w="600" w:type="pct"/>
            <w:tcBorders>
              <w:right w:val="nil"/>
            </w:tcBorders>
          </w:tcPr>
          <w:p w14:paraId="3B83DCA8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pct"/>
            <w:gridSpan w:val="3"/>
            <w:tcBorders>
              <w:right w:val="nil"/>
            </w:tcBorders>
          </w:tcPr>
          <w:p w14:paraId="58B3B87B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3BBBDBAF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3"/>
            <w:tcBorders>
              <w:right w:val="nil"/>
            </w:tcBorders>
          </w:tcPr>
          <w:p w14:paraId="534254FF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" w:type="pct"/>
            <w:gridSpan w:val="2"/>
            <w:tcBorders>
              <w:right w:val="nil"/>
            </w:tcBorders>
          </w:tcPr>
          <w:p w14:paraId="4240BB7F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gridSpan w:val="3"/>
            <w:tcBorders>
              <w:left w:val="nil"/>
            </w:tcBorders>
          </w:tcPr>
          <w:p w14:paraId="3C487719" w14:textId="35C784DC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left w:val="nil"/>
            </w:tcBorders>
          </w:tcPr>
          <w:p w14:paraId="0908F322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8" w:type="pct"/>
            <w:gridSpan w:val="2"/>
            <w:tcBorders>
              <w:left w:val="nil"/>
            </w:tcBorders>
          </w:tcPr>
          <w:p w14:paraId="6E32939E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26FA" w:rsidRPr="00C163E3" w14:paraId="7025F794" w14:textId="3641215D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4C4172F1" w14:textId="34D6D20E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15. Okul performansımı arttırmak için sık sık geri bildirim isterim.</w:t>
            </w:r>
          </w:p>
        </w:tc>
        <w:tc>
          <w:tcPr>
            <w:tcW w:w="600" w:type="pct"/>
            <w:tcBorders>
              <w:right w:val="nil"/>
            </w:tcBorders>
          </w:tcPr>
          <w:p w14:paraId="565FF4F7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pct"/>
            <w:gridSpan w:val="3"/>
            <w:tcBorders>
              <w:right w:val="nil"/>
            </w:tcBorders>
          </w:tcPr>
          <w:p w14:paraId="3B430425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4F955DCD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3"/>
            <w:tcBorders>
              <w:right w:val="nil"/>
            </w:tcBorders>
          </w:tcPr>
          <w:p w14:paraId="60F3F17B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" w:type="pct"/>
            <w:gridSpan w:val="2"/>
            <w:tcBorders>
              <w:right w:val="nil"/>
            </w:tcBorders>
          </w:tcPr>
          <w:p w14:paraId="2176E41A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gridSpan w:val="3"/>
            <w:tcBorders>
              <w:left w:val="nil"/>
            </w:tcBorders>
          </w:tcPr>
          <w:p w14:paraId="02EFA8C6" w14:textId="52EB21A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left w:val="nil"/>
            </w:tcBorders>
          </w:tcPr>
          <w:p w14:paraId="62A692AF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8" w:type="pct"/>
            <w:gridSpan w:val="2"/>
            <w:tcBorders>
              <w:left w:val="nil"/>
            </w:tcBorders>
          </w:tcPr>
          <w:p w14:paraId="7BA9B370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26FA" w:rsidRPr="00C163E3" w14:paraId="3BBAB7B8" w14:textId="1AE3306D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7B97D003" w14:textId="1793651F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16. Okul arkadaşlarıma yardım etmenin ve onlardan yardım istemenin doğru olduğuna inanırım.</w:t>
            </w:r>
          </w:p>
        </w:tc>
        <w:tc>
          <w:tcPr>
            <w:tcW w:w="600" w:type="pct"/>
            <w:tcBorders>
              <w:right w:val="nil"/>
            </w:tcBorders>
          </w:tcPr>
          <w:p w14:paraId="19181DBD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pct"/>
            <w:gridSpan w:val="3"/>
            <w:tcBorders>
              <w:right w:val="nil"/>
            </w:tcBorders>
          </w:tcPr>
          <w:p w14:paraId="72D8E62E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16E5D481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3"/>
            <w:tcBorders>
              <w:right w:val="nil"/>
            </w:tcBorders>
          </w:tcPr>
          <w:p w14:paraId="5A6AF511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" w:type="pct"/>
            <w:gridSpan w:val="2"/>
            <w:tcBorders>
              <w:right w:val="nil"/>
            </w:tcBorders>
          </w:tcPr>
          <w:p w14:paraId="0014578A" w14:textId="487C0F7C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gridSpan w:val="3"/>
            <w:tcBorders>
              <w:left w:val="nil"/>
            </w:tcBorders>
          </w:tcPr>
          <w:p w14:paraId="5A32426B" w14:textId="16957E20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left w:val="nil"/>
            </w:tcBorders>
          </w:tcPr>
          <w:p w14:paraId="13293492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8" w:type="pct"/>
            <w:gridSpan w:val="2"/>
            <w:tcBorders>
              <w:left w:val="nil"/>
            </w:tcBorders>
          </w:tcPr>
          <w:p w14:paraId="18C579D3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26FA" w:rsidRPr="00C163E3" w14:paraId="34650CA8" w14:textId="065D946B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0526D3FB" w14:textId="151F7B08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17. Fiziksel sağlığım iyi seviyededir.</w:t>
            </w:r>
          </w:p>
        </w:tc>
        <w:tc>
          <w:tcPr>
            <w:tcW w:w="600" w:type="pct"/>
            <w:tcBorders>
              <w:right w:val="nil"/>
            </w:tcBorders>
          </w:tcPr>
          <w:p w14:paraId="34885FA3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pct"/>
            <w:gridSpan w:val="3"/>
            <w:tcBorders>
              <w:right w:val="nil"/>
            </w:tcBorders>
          </w:tcPr>
          <w:p w14:paraId="743186E3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2C65562C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3"/>
            <w:tcBorders>
              <w:right w:val="nil"/>
            </w:tcBorders>
          </w:tcPr>
          <w:p w14:paraId="2B7AAEF5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" w:type="pct"/>
            <w:gridSpan w:val="2"/>
            <w:tcBorders>
              <w:right w:val="nil"/>
            </w:tcBorders>
          </w:tcPr>
          <w:p w14:paraId="66761CD9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gridSpan w:val="3"/>
            <w:tcBorders>
              <w:left w:val="nil"/>
            </w:tcBorders>
          </w:tcPr>
          <w:p w14:paraId="69EBD212" w14:textId="3146068D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left w:val="nil"/>
            </w:tcBorders>
          </w:tcPr>
          <w:p w14:paraId="65D3B1A1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8" w:type="pct"/>
            <w:gridSpan w:val="2"/>
            <w:tcBorders>
              <w:left w:val="nil"/>
            </w:tcBorders>
          </w:tcPr>
          <w:p w14:paraId="4F138644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26FA" w:rsidRPr="00C163E3" w14:paraId="256E3822" w14:textId="24231FC5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23A34C18" w14:textId="2AA502DD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18.  İyi ve sağlıklı beslenmeye dikkat ederim.</w:t>
            </w:r>
          </w:p>
        </w:tc>
        <w:tc>
          <w:tcPr>
            <w:tcW w:w="600" w:type="pct"/>
            <w:tcBorders>
              <w:right w:val="nil"/>
            </w:tcBorders>
          </w:tcPr>
          <w:p w14:paraId="4D9E752A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pct"/>
            <w:gridSpan w:val="3"/>
            <w:tcBorders>
              <w:right w:val="nil"/>
            </w:tcBorders>
          </w:tcPr>
          <w:p w14:paraId="35912EE1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5D11DE8C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3"/>
            <w:tcBorders>
              <w:right w:val="nil"/>
            </w:tcBorders>
          </w:tcPr>
          <w:p w14:paraId="52A72D23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" w:type="pct"/>
            <w:gridSpan w:val="2"/>
            <w:tcBorders>
              <w:right w:val="nil"/>
            </w:tcBorders>
          </w:tcPr>
          <w:p w14:paraId="5B7BD6F9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gridSpan w:val="3"/>
            <w:tcBorders>
              <w:left w:val="nil"/>
            </w:tcBorders>
          </w:tcPr>
          <w:p w14:paraId="324AA6EF" w14:textId="42DAB5C3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" w:type="pct"/>
            <w:gridSpan w:val="4"/>
            <w:tcBorders>
              <w:left w:val="nil"/>
            </w:tcBorders>
          </w:tcPr>
          <w:p w14:paraId="60381B66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8" w:type="pct"/>
            <w:tcBorders>
              <w:left w:val="nil"/>
            </w:tcBorders>
          </w:tcPr>
          <w:p w14:paraId="72869451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26FA" w:rsidRPr="00C163E3" w14:paraId="72A665B5" w14:textId="69742D47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106C330A" w14:textId="4FA2911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t>19. Okulda, ihtiyacım olduğunda beni destekleyeceğine inandığım arkadaşlarım var.</w:t>
            </w:r>
          </w:p>
        </w:tc>
        <w:tc>
          <w:tcPr>
            <w:tcW w:w="600" w:type="pct"/>
            <w:tcBorders>
              <w:right w:val="nil"/>
            </w:tcBorders>
          </w:tcPr>
          <w:p w14:paraId="0125A092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pct"/>
            <w:gridSpan w:val="3"/>
            <w:tcBorders>
              <w:right w:val="nil"/>
            </w:tcBorders>
          </w:tcPr>
          <w:p w14:paraId="5A8CD85E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08DDAEE9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3"/>
            <w:tcBorders>
              <w:right w:val="nil"/>
            </w:tcBorders>
          </w:tcPr>
          <w:p w14:paraId="5F2D7D0E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" w:type="pct"/>
            <w:gridSpan w:val="2"/>
            <w:tcBorders>
              <w:right w:val="nil"/>
            </w:tcBorders>
          </w:tcPr>
          <w:p w14:paraId="7FDF1B08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gridSpan w:val="3"/>
            <w:tcBorders>
              <w:left w:val="nil"/>
            </w:tcBorders>
          </w:tcPr>
          <w:p w14:paraId="288DBFAE" w14:textId="7E4A34F8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" w:type="pct"/>
            <w:gridSpan w:val="4"/>
            <w:tcBorders>
              <w:left w:val="nil"/>
            </w:tcBorders>
          </w:tcPr>
          <w:p w14:paraId="773B4E77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8" w:type="pct"/>
            <w:tcBorders>
              <w:left w:val="nil"/>
            </w:tcBorders>
          </w:tcPr>
          <w:p w14:paraId="28F9F61B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26FA" w:rsidRPr="00C163E3" w14:paraId="0A28E8FD" w14:textId="122865B0" w:rsidTr="008D1D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0"/>
          <w:jc w:val="center"/>
        </w:trPr>
        <w:tc>
          <w:tcPr>
            <w:tcW w:w="772" w:type="pct"/>
            <w:vAlign w:val="center"/>
          </w:tcPr>
          <w:p w14:paraId="7498D7D9" w14:textId="0C6788EC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63E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0. Okulda güçlü ve güvenilir destekleyici bir arkadaş ağım var.</w:t>
            </w:r>
          </w:p>
        </w:tc>
        <w:tc>
          <w:tcPr>
            <w:tcW w:w="600" w:type="pct"/>
            <w:tcBorders>
              <w:right w:val="nil"/>
            </w:tcBorders>
          </w:tcPr>
          <w:p w14:paraId="23679F41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pct"/>
            <w:gridSpan w:val="3"/>
            <w:tcBorders>
              <w:right w:val="nil"/>
            </w:tcBorders>
          </w:tcPr>
          <w:p w14:paraId="04682B2B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pct"/>
            <w:gridSpan w:val="3"/>
            <w:tcBorders>
              <w:right w:val="nil"/>
            </w:tcBorders>
          </w:tcPr>
          <w:p w14:paraId="33FDDDE3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3"/>
            <w:tcBorders>
              <w:right w:val="nil"/>
            </w:tcBorders>
          </w:tcPr>
          <w:p w14:paraId="0F45F5F4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" w:type="pct"/>
            <w:gridSpan w:val="2"/>
            <w:tcBorders>
              <w:right w:val="nil"/>
            </w:tcBorders>
          </w:tcPr>
          <w:p w14:paraId="6C83E233" w14:textId="77777777" w:rsidR="00AD26FA" w:rsidRPr="00C163E3" w:rsidRDefault="00AD26FA" w:rsidP="004C44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gridSpan w:val="3"/>
            <w:tcBorders>
              <w:left w:val="nil"/>
            </w:tcBorders>
          </w:tcPr>
          <w:p w14:paraId="3CF6DCAC" w14:textId="2ED99708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" w:type="pct"/>
            <w:gridSpan w:val="4"/>
            <w:tcBorders>
              <w:left w:val="nil"/>
            </w:tcBorders>
          </w:tcPr>
          <w:p w14:paraId="19F61AD5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8" w:type="pct"/>
            <w:tcBorders>
              <w:left w:val="nil"/>
            </w:tcBorders>
          </w:tcPr>
          <w:p w14:paraId="32D1DEF0" w14:textId="77777777" w:rsidR="00AD26FA" w:rsidRPr="00C163E3" w:rsidRDefault="00AD26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5031979" w14:textId="1B66F0ED" w:rsidR="00537AF8" w:rsidRPr="00A15D61" w:rsidRDefault="00537AF8" w:rsidP="00AD26FA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537AF8" w:rsidRPr="00A15D6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B9C452" w14:textId="77777777" w:rsidR="00851046" w:rsidRDefault="00851046" w:rsidP="007C0D40">
      <w:pPr>
        <w:spacing w:after="0" w:line="240" w:lineRule="auto"/>
      </w:pPr>
      <w:r>
        <w:separator/>
      </w:r>
    </w:p>
  </w:endnote>
  <w:endnote w:type="continuationSeparator" w:id="0">
    <w:p w14:paraId="618CF7C8" w14:textId="77777777" w:rsidR="00851046" w:rsidRDefault="00851046" w:rsidP="007C0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F5755" w14:textId="77777777" w:rsidR="00851046" w:rsidRDefault="00851046" w:rsidP="007C0D40">
      <w:pPr>
        <w:spacing w:after="0" w:line="240" w:lineRule="auto"/>
      </w:pPr>
      <w:r>
        <w:separator/>
      </w:r>
    </w:p>
  </w:footnote>
  <w:footnote w:type="continuationSeparator" w:id="0">
    <w:p w14:paraId="06ED1BFB" w14:textId="77777777" w:rsidR="00851046" w:rsidRDefault="00851046" w:rsidP="007C0D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0058E"/>
    <w:multiLevelType w:val="hybridMultilevel"/>
    <w:tmpl w:val="CAE8BA38"/>
    <w:lvl w:ilvl="0" w:tplc="D30AC28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932298"/>
    <w:multiLevelType w:val="hybridMultilevel"/>
    <w:tmpl w:val="C868F0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41866957">
    <w:abstractNumId w:val="1"/>
  </w:num>
  <w:num w:numId="2" w16cid:durableId="340357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jQ2MrUEAjNDAyUdpeDU4uLM/DyQAsNaAGzMuq8sAAAA"/>
  </w:docVars>
  <w:rsids>
    <w:rsidRoot w:val="0043257F"/>
    <w:rsid w:val="00004020"/>
    <w:rsid w:val="00005386"/>
    <w:rsid w:val="000058E6"/>
    <w:rsid w:val="00017FFA"/>
    <w:rsid w:val="0002073E"/>
    <w:rsid w:val="00025710"/>
    <w:rsid w:val="000322CE"/>
    <w:rsid w:val="000352C6"/>
    <w:rsid w:val="00037630"/>
    <w:rsid w:val="00040030"/>
    <w:rsid w:val="000405FD"/>
    <w:rsid w:val="0004155C"/>
    <w:rsid w:val="00042526"/>
    <w:rsid w:val="00045FD2"/>
    <w:rsid w:val="000466E8"/>
    <w:rsid w:val="000522FE"/>
    <w:rsid w:val="00055455"/>
    <w:rsid w:val="00057530"/>
    <w:rsid w:val="00066021"/>
    <w:rsid w:val="000747BD"/>
    <w:rsid w:val="00075E3B"/>
    <w:rsid w:val="0008126F"/>
    <w:rsid w:val="000819F8"/>
    <w:rsid w:val="00081AFA"/>
    <w:rsid w:val="000840E4"/>
    <w:rsid w:val="00094413"/>
    <w:rsid w:val="000A008C"/>
    <w:rsid w:val="000A051D"/>
    <w:rsid w:val="000A3978"/>
    <w:rsid w:val="000A420C"/>
    <w:rsid w:val="000A62C4"/>
    <w:rsid w:val="000B20B7"/>
    <w:rsid w:val="000B25C4"/>
    <w:rsid w:val="000B3342"/>
    <w:rsid w:val="000B76AE"/>
    <w:rsid w:val="000C1E32"/>
    <w:rsid w:val="000C3D50"/>
    <w:rsid w:val="000C4042"/>
    <w:rsid w:val="000C5201"/>
    <w:rsid w:val="000C7CCC"/>
    <w:rsid w:val="000D2D69"/>
    <w:rsid w:val="000D6F97"/>
    <w:rsid w:val="000D73C3"/>
    <w:rsid w:val="000D7A3F"/>
    <w:rsid w:val="000E0FBA"/>
    <w:rsid w:val="000E219C"/>
    <w:rsid w:val="000E30E0"/>
    <w:rsid w:val="000E614F"/>
    <w:rsid w:val="000F0B5A"/>
    <w:rsid w:val="000F2ACC"/>
    <w:rsid w:val="000F4727"/>
    <w:rsid w:val="000F5005"/>
    <w:rsid w:val="000F7787"/>
    <w:rsid w:val="0010157A"/>
    <w:rsid w:val="0010743D"/>
    <w:rsid w:val="001075CF"/>
    <w:rsid w:val="001127D4"/>
    <w:rsid w:val="00116F2B"/>
    <w:rsid w:val="00117415"/>
    <w:rsid w:val="0011776E"/>
    <w:rsid w:val="00121CB0"/>
    <w:rsid w:val="00125C86"/>
    <w:rsid w:val="00126A36"/>
    <w:rsid w:val="00132A2D"/>
    <w:rsid w:val="001332EB"/>
    <w:rsid w:val="00135F3A"/>
    <w:rsid w:val="00135FE4"/>
    <w:rsid w:val="00137727"/>
    <w:rsid w:val="0014080F"/>
    <w:rsid w:val="0014309F"/>
    <w:rsid w:val="00143531"/>
    <w:rsid w:val="001457E3"/>
    <w:rsid w:val="00151BC0"/>
    <w:rsid w:val="00154BBE"/>
    <w:rsid w:val="00155D23"/>
    <w:rsid w:val="00156B2C"/>
    <w:rsid w:val="00156BAF"/>
    <w:rsid w:val="00157E67"/>
    <w:rsid w:val="00160058"/>
    <w:rsid w:val="001606A7"/>
    <w:rsid w:val="00177FD9"/>
    <w:rsid w:val="00182407"/>
    <w:rsid w:val="00185B9C"/>
    <w:rsid w:val="00190719"/>
    <w:rsid w:val="001920B6"/>
    <w:rsid w:val="00193559"/>
    <w:rsid w:val="00196CFE"/>
    <w:rsid w:val="00196ED9"/>
    <w:rsid w:val="001A1381"/>
    <w:rsid w:val="001A38D9"/>
    <w:rsid w:val="001A44C5"/>
    <w:rsid w:val="001B3AEB"/>
    <w:rsid w:val="001B3BAA"/>
    <w:rsid w:val="001C758D"/>
    <w:rsid w:val="001D7520"/>
    <w:rsid w:val="001E0477"/>
    <w:rsid w:val="001E506E"/>
    <w:rsid w:val="001E553C"/>
    <w:rsid w:val="001E73A1"/>
    <w:rsid w:val="001F0E96"/>
    <w:rsid w:val="001F2096"/>
    <w:rsid w:val="001F3C97"/>
    <w:rsid w:val="001F5684"/>
    <w:rsid w:val="001F5D9D"/>
    <w:rsid w:val="00203398"/>
    <w:rsid w:val="002102E2"/>
    <w:rsid w:val="00212059"/>
    <w:rsid w:val="002138B9"/>
    <w:rsid w:val="00214E39"/>
    <w:rsid w:val="002254A1"/>
    <w:rsid w:val="002273F7"/>
    <w:rsid w:val="00235713"/>
    <w:rsid w:val="00236656"/>
    <w:rsid w:val="00236724"/>
    <w:rsid w:val="00243359"/>
    <w:rsid w:val="002442B5"/>
    <w:rsid w:val="0024531B"/>
    <w:rsid w:val="0024700E"/>
    <w:rsid w:val="002476F3"/>
    <w:rsid w:val="00250674"/>
    <w:rsid w:val="00251ECE"/>
    <w:rsid w:val="00254F94"/>
    <w:rsid w:val="00256701"/>
    <w:rsid w:val="00256CC8"/>
    <w:rsid w:val="002614A6"/>
    <w:rsid w:val="0026263B"/>
    <w:rsid w:val="00267B85"/>
    <w:rsid w:val="00267D78"/>
    <w:rsid w:val="00281ED8"/>
    <w:rsid w:val="00282D69"/>
    <w:rsid w:val="00283236"/>
    <w:rsid w:val="00283747"/>
    <w:rsid w:val="002851A5"/>
    <w:rsid w:val="00286520"/>
    <w:rsid w:val="00286BA9"/>
    <w:rsid w:val="00287F1D"/>
    <w:rsid w:val="00291BDC"/>
    <w:rsid w:val="00291C84"/>
    <w:rsid w:val="00291E5A"/>
    <w:rsid w:val="00295A13"/>
    <w:rsid w:val="002962EA"/>
    <w:rsid w:val="002A092A"/>
    <w:rsid w:val="002A1AA8"/>
    <w:rsid w:val="002A2599"/>
    <w:rsid w:val="002B092B"/>
    <w:rsid w:val="002B1FF5"/>
    <w:rsid w:val="002B288A"/>
    <w:rsid w:val="002B4055"/>
    <w:rsid w:val="002B446F"/>
    <w:rsid w:val="002B6F24"/>
    <w:rsid w:val="002C7AE2"/>
    <w:rsid w:val="002D3685"/>
    <w:rsid w:val="002D5268"/>
    <w:rsid w:val="002E3AA5"/>
    <w:rsid w:val="002E4ED5"/>
    <w:rsid w:val="00302EC4"/>
    <w:rsid w:val="003043C2"/>
    <w:rsid w:val="0030696C"/>
    <w:rsid w:val="00310696"/>
    <w:rsid w:val="00312B8D"/>
    <w:rsid w:val="00315EDD"/>
    <w:rsid w:val="00322974"/>
    <w:rsid w:val="003235F0"/>
    <w:rsid w:val="003262E5"/>
    <w:rsid w:val="003315CA"/>
    <w:rsid w:val="003320BD"/>
    <w:rsid w:val="00340A58"/>
    <w:rsid w:val="00342991"/>
    <w:rsid w:val="00343DAC"/>
    <w:rsid w:val="003451C9"/>
    <w:rsid w:val="00356314"/>
    <w:rsid w:val="003569E4"/>
    <w:rsid w:val="0036392D"/>
    <w:rsid w:val="00363D56"/>
    <w:rsid w:val="00365103"/>
    <w:rsid w:val="00367D41"/>
    <w:rsid w:val="00372973"/>
    <w:rsid w:val="00373E02"/>
    <w:rsid w:val="003832D1"/>
    <w:rsid w:val="0039135A"/>
    <w:rsid w:val="00392040"/>
    <w:rsid w:val="0039435E"/>
    <w:rsid w:val="003943F5"/>
    <w:rsid w:val="00397064"/>
    <w:rsid w:val="003975E2"/>
    <w:rsid w:val="003A00F8"/>
    <w:rsid w:val="003A4941"/>
    <w:rsid w:val="003B12C1"/>
    <w:rsid w:val="003B461D"/>
    <w:rsid w:val="003B7B04"/>
    <w:rsid w:val="003C0503"/>
    <w:rsid w:val="003C4117"/>
    <w:rsid w:val="003D738A"/>
    <w:rsid w:val="003D7D14"/>
    <w:rsid w:val="003D7FAB"/>
    <w:rsid w:val="003E1028"/>
    <w:rsid w:val="003E5591"/>
    <w:rsid w:val="003E7D69"/>
    <w:rsid w:val="003F0DFB"/>
    <w:rsid w:val="003F3D68"/>
    <w:rsid w:val="003F748D"/>
    <w:rsid w:val="00407947"/>
    <w:rsid w:val="004139E7"/>
    <w:rsid w:val="004152D1"/>
    <w:rsid w:val="004154B2"/>
    <w:rsid w:val="00416E9F"/>
    <w:rsid w:val="004220D3"/>
    <w:rsid w:val="00427C14"/>
    <w:rsid w:val="00432386"/>
    <w:rsid w:val="0043257F"/>
    <w:rsid w:val="004435C3"/>
    <w:rsid w:val="004451F5"/>
    <w:rsid w:val="004509D5"/>
    <w:rsid w:val="00453F6C"/>
    <w:rsid w:val="0045545D"/>
    <w:rsid w:val="00461A87"/>
    <w:rsid w:val="00466533"/>
    <w:rsid w:val="00470787"/>
    <w:rsid w:val="00470E34"/>
    <w:rsid w:val="004715DB"/>
    <w:rsid w:val="00473066"/>
    <w:rsid w:val="0048072D"/>
    <w:rsid w:val="00481A48"/>
    <w:rsid w:val="00484193"/>
    <w:rsid w:val="00485224"/>
    <w:rsid w:val="004854E4"/>
    <w:rsid w:val="004908F3"/>
    <w:rsid w:val="00492080"/>
    <w:rsid w:val="004941CE"/>
    <w:rsid w:val="0049760F"/>
    <w:rsid w:val="004A17F7"/>
    <w:rsid w:val="004A19F9"/>
    <w:rsid w:val="004A5BCE"/>
    <w:rsid w:val="004B08E4"/>
    <w:rsid w:val="004B14B0"/>
    <w:rsid w:val="004B14D4"/>
    <w:rsid w:val="004B4CA4"/>
    <w:rsid w:val="004B4EA9"/>
    <w:rsid w:val="004B62CD"/>
    <w:rsid w:val="004C098F"/>
    <w:rsid w:val="004C1F8B"/>
    <w:rsid w:val="004C4450"/>
    <w:rsid w:val="004C6581"/>
    <w:rsid w:val="004D53BD"/>
    <w:rsid w:val="004E072C"/>
    <w:rsid w:val="004E198C"/>
    <w:rsid w:val="004E2DAC"/>
    <w:rsid w:val="004E3D18"/>
    <w:rsid w:val="004E4A72"/>
    <w:rsid w:val="004E6ABD"/>
    <w:rsid w:val="004E7193"/>
    <w:rsid w:val="004F1DA1"/>
    <w:rsid w:val="004F3FC0"/>
    <w:rsid w:val="004F5561"/>
    <w:rsid w:val="004F5BE6"/>
    <w:rsid w:val="0050168F"/>
    <w:rsid w:val="00502494"/>
    <w:rsid w:val="0050595C"/>
    <w:rsid w:val="0050785F"/>
    <w:rsid w:val="005132DD"/>
    <w:rsid w:val="00515081"/>
    <w:rsid w:val="00515A8B"/>
    <w:rsid w:val="00520AA5"/>
    <w:rsid w:val="0052204E"/>
    <w:rsid w:val="005229B5"/>
    <w:rsid w:val="00527A5D"/>
    <w:rsid w:val="00530329"/>
    <w:rsid w:val="005309A6"/>
    <w:rsid w:val="0053108D"/>
    <w:rsid w:val="00537AF8"/>
    <w:rsid w:val="00537B65"/>
    <w:rsid w:val="00541C29"/>
    <w:rsid w:val="00542861"/>
    <w:rsid w:val="00543719"/>
    <w:rsid w:val="00550728"/>
    <w:rsid w:val="0055168E"/>
    <w:rsid w:val="005564F1"/>
    <w:rsid w:val="0056376D"/>
    <w:rsid w:val="00566DE4"/>
    <w:rsid w:val="00573617"/>
    <w:rsid w:val="005740ED"/>
    <w:rsid w:val="00574135"/>
    <w:rsid w:val="00577AE7"/>
    <w:rsid w:val="00577E16"/>
    <w:rsid w:val="00582424"/>
    <w:rsid w:val="00582F36"/>
    <w:rsid w:val="00585913"/>
    <w:rsid w:val="00592AA4"/>
    <w:rsid w:val="00596574"/>
    <w:rsid w:val="00596D97"/>
    <w:rsid w:val="005A099F"/>
    <w:rsid w:val="005B0BA6"/>
    <w:rsid w:val="005B29EF"/>
    <w:rsid w:val="005B6ED1"/>
    <w:rsid w:val="005C27A6"/>
    <w:rsid w:val="005C646A"/>
    <w:rsid w:val="005C72C0"/>
    <w:rsid w:val="005C7475"/>
    <w:rsid w:val="005E16E3"/>
    <w:rsid w:val="005E7B00"/>
    <w:rsid w:val="005F43B1"/>
    <w:rsid w:val="005F5944"/>
    <w:rsid w:val="00600C9E"/>
    <w:rsid w:val="0060506E"/>
    <w:rsid w:val="0060713E"/>
    <w:rsid w:val="0061285B"/>
    <w:rsid w:val="00624253"/>
    <w:rsid w:val="0062479B"/>
    <w:rsid w:val="00627DA5"/>
    <w:rsid w:val="00631DB7"/>
    <w:rsid w:val="0063284A"/>
    <w:rsid w:val="00633A04"/>
    <w:rsid w:val="00641250"/>
    <w:rsid w:val="00643215"/>
    <w:rsid w:val="00643311"/>
    <w:rsid w:val="006455CB"/>
    <w:rsid w:val="00645DB7"/>
    <w:rsid w:val="00650FFA"/>
    <w:rsid w:val="00654920"/>
    <w:rsid w:val="00662E2A"/>
    <w:rsid w:val="00663BCF"/>
    <w:rsid w:val="00667C06"/>
    <w:rsid w:val="00670DD8"/>
    <w:rsid w:val="006721FE"/>
    <w:rsid w:val="00675129"/>
    <w:rsid w:val="00675253"/>
    <w:rsid w:val="0067783B"/>
    <w:rsid w:val="00681678"/>
    <w:rsid w:val="006904E2"/>
    <w:rsid w:val="00691EC8"/>
    <w:rsid w:val="00692052"/>
    <w:rsid w:val="006B0B5F"/>
    <w:rsid w:val="006B0DEC"/>
    <w:rsid w:val="006B0FAA"/>
    <w:rsid w:val="006B4CE8"/>
    <w:rsid w:val="006B4FEE"/>
    <w:rsid w:val="006B6225"/>
    <w:rsid w:val="006C1CA1"/>
    <w:rsid w:val="006C271A"/>
    <w:rsid w:val="006C776B"/>
    <w:rsid w:val="006D1B7E"/>
    <w:rsid w:val="006D3FAC"/>
    <w:rsid w:val="006D5B06"/>
    <w:rsid w:val="006D5B9C"/>
    <w:rsid w:val="006D71ED"/>
    <w:rsid w:val="006E178E"/>
    <w:rsid w:val="006E1D8B"/>
    <w:rsid w:val="006E3418"/>
    <w:rsid w:val="006E5989"/>
    <w:rsid w:val="006E6070"/>
    <w:rsid w:val="006F3034"/>
    <w:rsid w:val="006F62C8"/>
    <w:rsid w:val="00707FEE"/>
    <w:rsid w:val="00733627"/>
    <w:rsid w:val="00735F5A"/>
    <w:rsid w:val="007368F8"/>
    <w:rsid w:val="00741ADA"/>
    <w:rsid w:val="00753756"/>
    <w:rsid w:val="0075381C"/>
    <w:rsid w:val="00763657"/>
    <w:rsid w:val="00766067"/>
    <w:rsid w:val="00774E19"/>
    <w:rsid w:val="00776061"/>
    <w:rsid w:val="00777918"/>
    <w:rsid w:val="007818A1"/>
    <w:rsid w:val="0079008E"/>
    <w:rsid w:val="007925CB"/>
    <w:rsid w:val="00795450"/>
    <w:rsid w:val="007A39CD"/>
    <w:rsid w:val="007A5277"/>
    <w:rsid w:val="007A680B"/>
    <w:rsid w:val="007A7E20"/>
    <w:rsid w:val="007B1738"/>
    <w:rsid w:val="007B1A9A"/>
    <w:rsid w:val="007B4715"/>
    <w:rsid w:val="007B4C4A"/>
    <w:rsid w:val="007B67C5"/>
    <w:rsid w:val="007C03C8"/>
    <w:rsid w:val="007C0D40"/>
    <w:rsid w:val="007C62DD"/>
    <w:rsid w:val="007D0161"/>
    <w:rsid w:val="007D0C29"/>
    <w:rsid w:val="007D2A49"/>
    <w:rsid w:val="007D5EBC"/>
    <w:rsid w:val="007D72DA"/>
    <w:rsid w:val="007E4EF8"/>
    <w:rsid w:val="007E7337"/>
    <w:rsid w:val="007E7B03"/>
    <w:rsid w:val="007F39D4"/>
    <w:rsid w:val="007F5F90"/>
    <w:rsid w:val="007F6DE9"/>
    <w:rsid w:val="00801FC0"/>
    <w:rsid w:val="00811672"/>
    <w:rsid w:val="00815506"/>
    <w:rsid w:val="00824FA1"/>
    <w:rsid w:val="00825683"/>
    <w:rsid w:val="00825DE5"/>
    <w:rsid w:val="008314D5"/>
    <w:rsid w:val="0083517E"/>
    <w:rsid w:val="0084221C"/>
    <w:rsid w:val="00846CCF"/>
    <w:rsid w:val="00851046"/>
    <w:rsid w:val="00852C81"/>
    <w:rsid w:val="00852F99"/>
    <w:rsid w:val="00855352"/>
    <w:rsid w:val="008579E3"/>
    <w:rsid w:val="00857CD2"/>
    <w:rsid w:val="00860868"/>
    <w:rsid w:val="00860E6B"/>
    <w:rsid w:val="00865B60"/>
    <w:rsid w:val="008661F4"/>
    <w:rsid w:val="008662F3"/>
    <w:rsid w:val="0087291C"/>
    <w:rsid w:val="008739ED"/>
    <w:rsid w:val="00874C81"/>
    <w:rsid w:val="00880B4F"/>
    <w:rsid w:val="00883D8F"/>
    <w:rsid w:val="0088422B"/>
    <w:rsid w:val="0088512B"/>
    <w:rsid w:val="0088629D"/>
    <w:rsid w:val="00892084"/>
    <w:rsid w:val="008A0988"/>
    <w:rsid w:val="008A27E4"/>
    <w:rsid w:val="008A3378"/>
    <w:rsid w:val="008A7003"/>
    <w:rsid w:val="008B0225"/>
    <w:rsid w:val="008B173A"/>
    <w:rsid w:val="008C1B3E"/>
    <w:rsid w:val="008D01D3"/>
    <w:rsid w:val="008D1DD8"/>
    <w:rsid w:val="008D55F5"/>
    <w:rsid w:val="008D7D1B"/>
    <w:rsid w:val="008E13F1"/>
    <w:rsid w:val="008E441D"/>
    <w:rsid w:val="008E74E9"/>
    <w:rsid w:val="008F3324"/>
    <w:rsid w:val="008F3720"/>
    <w:rsid w:val="008F56BE"/>
    <w:rsid w:val="008F66BB"/>
    <w:rsid w:val="00901F04"/>
    <w:rsid w:val="00904277"/>
    <w:rsid w:val="00904B38"/>
    <w:rsid w:val="00913A6E"/>
    <w:rsid w:val="00913F61"/>
    <w:rsid w:val="00921C80"/>
    <w:rsid w:val="00925EC1"/>
    <w:rsid w:val="0092672A"/>
    <w:rsid w:val="00927E11"/>
    <w:rsid w:val="00930D0E"/>
    <w:rsid w:val="009342DA"/>
    <w:rsid w:val="00934382"/>
    <w:rsid w:val="0094374D"/>
    <w:rsid w:val="00943EB6"/>
    <w:rsid w:val="00945DFF"/>
    <w:rsid w:val="00950215"/>
    <w:rsid w:val="00951BBA"/>
    <w:rsid w:val="00955224"/>
    <w:rsid w:val="00956620"/>
    <w:rsid w:val="009645C8"/>
    <w:rsid w:val="00965C94"/>
    <w:rsid w:val="00967ADE"/>
    <w:rsid w:val="00974762"/>
    <w:rsid w:val="00980CD0"/>
    <w:rsid w:val="009834DE"/>
    <w:rsid w:val="009900F5"/>
    <w:rsid w:val="00991531"/>
    <w:rsid w:val="0099257B"/>
    <w:rsid w:val="00994942"/>
    <w:rsid w:val="00997691"/>
    <w:rsid w:val="00997B92"/>
    <w:rsid w:val="009A0087"/>
    <w:rsid w:val="009A0DE8"/>
    <w:rsid w:val="009A3AC8"/>
    <w:rsid w:val="009A4804"/>
    <w:rsid w:val="009A580E"/>
    <w:rsid w:val="009A5EC9"/>
    <w:rsid w:val="009A5F06"/>
    <w:rsid w:val="009A70E5"/>
    <w:rsid w:val="009A7848"/>
    <w:rsid w:val="009B7391"/>
    <w:rsid w:val="009C175D"/>
    <w:rsid w:val="009C2F67"/>
    <w:rsid w:val="009D1FE3"/>
    <w:rsid w:val="009D2E13"/>
    <w:rsid w:val="009D3618"/>
    <w:rsid w:val="009D3AF4"/>
    <w:rsid w:val="009D5F90"/>
    <w:rsid w:val="009D7492"/>
    <w:rsid w:val="009E385B"/>
    <w:rsid w:val="009F4D4C"/>
    <w:rsid w:val="009F573E"/>
    <w:rsid w:val="009F5AB1"/>
    <w:rsid w:val="00A03067"/>
    <w:rsid w:val="00A07E0D"/>
    <w:rsid w:val="00A12C74"/>
    <w:rsid w:val="00A13C4E"/>
    <w:rsid w:val="00A150A8"/>
    <w:rsid w:val="00A15D61"/>
    <w:rsid w:val="00A22360"/>
    <w:rsid w:val="00A338EB"/>
    <w:rsid w:val="00A33B48"/>
    <w:rsid w:val="00A37AD9"/>
    <w:rsid w:val="00A41F01"/>
    <w:rsid w:val="00A42068"/>
    <w:rsid w:val="00A43EA7"/>
    <w:rsid w:val="00A5306F"/>
    <w:rsid w:val="00A55342"/>
    <w:rsid w:val="00A63BF5"/>
    <w:rsid w:val="00A66D68"/>
    <w:rsid w:val="00A7276B"/>
    <w:rsid w:val="00A741FC"/>
    <w:rsid w:val="00A75922"/>
    <w:rsid w:val="00A7662A"/>
    <w:rsid w:val="00A814F7"/>
    <w:rsid w:val="00A83C91"/>
    <w:rsid w:val="00A90796"/>
    <w:rsid w:val="00A90925"/>
    <w:rsid w:val="00A93E99"/>
    <w:rsid w:val="00A9710F"/>
    <w:rsid w:val="00AA0953"/>
    <w:rsid w:val="00AA2154"/>
    <w:rsid w:val="00AA4AF2"/>
    <w:rsid w:val="00AA4DA3"/>
    <w:rsid w:val="00AC786B"/>
    <w:rsid w:val="00AD26FA"/>
    <w:rsid w:val="00AD3C9D"/>
    <w:rsid w:val="00AE5AAF"/>
    <w:rsid w:val="00AE5CD3"/>
    <w:rsid w:val="00AF2BF0"/>
    <w:rsid w:val="00AF3ECF"/>
    <w:rsid w:val="00AF52AC"/>
    <w:rsid w:val="00B0515E"/>
    <w:rsid w:val="00B0695A"/>
    <w:rsid w:val="00B102FA"/>
    <w:rsid w:val="00B14E9C"/>
    <w:rsid w:val="00B17CCB"/>
    <w:rsid w:val="00B25ED5"/>
    <w:rsid w:val="00B322EB"/>
    <w:rsid w:val="00B326D3"/>
    <w:rsid w:val="00B32B9F"/>
    <w:rsid w:val="00B35752"/>
    <w:rsid w:val="00B35AB6"/>
    <w:rsid w:val="00B40C8F"/>
    <w:rsid w:val="00B41C2E"/>
    <w:rsid w:val="00B42DF7"/>
    <w:rsid w:val="00B47FF5"/>
    <w:rsid w:val="00B524B0"/>
    <w:rsid w:val="00B55E54"/>
    <w:rsid w:val="00B60AF0"/>
    <w:rsid w:val="00B647CB"/>
    <w:rsid w:val="00B66DC5"/>
    <w:rsid w:val="00B6712A"/>
    <w:rsid w:val="00B72427"/>
    <w:rsid w:val="00B73364"/>
    <w:rsid w:val="00B74801"/>
    <w:rsid w:val="00B775FC"/>
    <w:rsid w:val="00B83BFC"/>
    <w:rsid w:val="00B85ECD"/>
    <w:rsid w:val="00B930CB"/>
    <w:rsid w:val="00B9398D"/>
    <w:rsid w:val="00B9614F"/>
    <w:rsid w:val="00B96DAE"/>
    <w:rsid w:val="00B97821"/>
    <w:rsid w:val="00B97F93"/>
    <w:rsid w:val="00BA10A0"/>
    <w:rsid w:val="00BA332D"/>
    <w:rsid w:val="00BA3694"/>
    <w:rsid w:val="00BA3736"/>
    <w:rsid w:val="00BA3E6F"/>
    <w:rsid w:val="00BA4C62"/>
    <w:rsid w:val="00BA59B9"/>
    <w:rsid w:val="00BB19C1"/>
    <w:rsid w:val="00BB2CEF"/>
    <w:rsid w:val="00BB6F9A"/>
    <w:rsid w:val="00BC17D1"/>
    <w:rsid w:val="00BC43F3"/>
    <w:rsid w:val="00BD02E7"/>
    <w:rsid w:val="00BD2466"/>
    <w:rsid w:val="00BD3558"/>
    <w:rsid w:val="00BD35BA"/>
    <w:rsid w:val="00BD4DC7"/>
    <w:rsid w:val="00BD5E4B"/>
    <w:rsid w:val="00BE4498"/>
    <w:rsid w:val="00BE6AD4"/>
    <w:rsid w:val="00BF20DD"/>
    <w:rsid w:val="00C03EFB"/>
    <w:rsid w:val="00C042D0"/>
    <w:rsid w:val="00C05C36"/>
    <w:rsid w:val="00C11DA6"/>
    <w:rsid w:val="00C14106"/>
    <w:rsid w:val="00C163E3"/>
    <w:rsid w:val="00C21BDF"/>
    <w:rsid w:val="00C22C0D"/>
    <w:rsid w:val="00C31CF5"/>
    <w:rsid w:val="00C33571"/>
    <w:rsid w:val="00C35951"/>
    <w:rsid w:val="00C378EF"/>
    <w:rsid w:val="00C45A9A"/>
    <w:rsid w:val="00C47A6F"/>
    <w:rsid w:val="00C515DB"/>
    <w:rsid w:val="00C52699"/>
    <w:rsid w:val="00C544CB"/>
    <w:rsid w:val="00C55E51"/>
    <w:rsid w:val="00C56781"/>
    <w:rsid w:val="00C77AD6"/>
    <w:rsid w:val="00C827E5"/>
    <w:rsid w:val="00C83B3A"/>
    <w:rsid w:val="00C85A91"/>
    <w:rsid w:val="00C85E83"/>
    <w:rsid w:val="00C94EB9"/>
    <w:rsid w:val="00C96477"/>
    <w:rsid w:val="00CA026B"/>
    <w:rsid w:val="00CA267B"/>
    <w:rsid w:val="00CA42E9"/>
    <w:rsid w:val="00CB1C3F"/>
    <w:rsid w:val="00CB29DA"/>
    <w:rsid w:val="00CB3C1E"/>
    <w:rsid w:val="00CC0526"/>
    <w:rsid w:val="00CC3CC2"/>
    <w:rsid w:val="00CC3DE3"/>
    <w:rsid w:val="00CC5604"/>
    <w:rsid w:val="00CC7C07"/>
    <w:rsid w:val="00CD1C79"/>
    <w:rsid w:val="00CD1DBF"/>
    <w:rsid w:val="00CD273B"/>
    <w:rsid w:val="00CE0B07"/>
    <w:rsid w:val="00CE1BCC"/>
    <w:rsid w:val="00CE470D"/>
    <w:rsid w:val="00CE588B"/>
    <w:rsid w:val="00CE5959"/>
    <w:rsid w:val="00CE7D50"/>
    <w:rsid w:val="00CF0BC6"/>
    <w:rsid w:val="00CF3346"/>
    <w:rsid w:val="00CF3A69"/>
    <w:rsid w:val="00CF4017"/>
    <w:rsid w:val="00D05665"/>
    <w:rsid w:val="00D06F35"/>
    <w:rsid w:val="00D11F84"/>
    <w:rsid w:val="00D11FFD"/>
    <w:rsid w:val="00D20FA7"/>
    <w:rsid w:val="00D24CDE"/>
    <w:rsid w:val="00D33DC8"/>
    <w:rsid w:val="00D36076"/>
    <w:rsid w:val="00D434A0"/>
    <w:rsid w:val="00D437B7"/>
    <w:rsid w:val="00D47166"/>
    <w:rsid w:val="00D479CB"/>
    <w:rsid w:val="00D5170B"/>
    <w:rsid w:val="00D554B0"/>
    <w:rsid w:val="00D55F53"/>
    <w:rsid w:val="00D56289"/>
    <w:rsid w:val="00D6218B"/>
    <w:rsid w:val="00D62B16"/>
    <w:rsid w:val="00D65D4D"/>
    <w:rsid w:val="00D706D9"/>
    <w:rsid w:val="00D749AA"/>
    <w:rsid w:val="00D82973"/>
    <w:rsid w:val="00D84011"/>
    <w:rsid w:val="00D842DB"/>
    <w:rsid w:val="00D846C5"/>
    <w:rsid w:val="00D86F98"/>
    <w:rsid w:val="00DA2011"/>
    <w:rsid w:val="00DA3170"/>
    <w:rsid w:val="00DA664C"/>
    <w:rsid w:val="00DB183D"/>
    <w:rsid w:val="00DB289E"/>
    <w:rsid w:val="00DC1F2C"/>
    <w:rsid w:val="00DD1B47"/>
    <w:rsid w:val="00DD1C04"/>
    <w:rsid w:val="00DD2377"/>
    <w:rsid w:val="00DD769B"/>
    <w:rsid w:val="00DE3718"/>
    <w:rsid w:val="00DF0E73"/>
    <w:rsid w:val="00E01122"/>
    <w:rsid w:val="00E05916"/>
    <w:rsid w:val="00E06398"/>
    <w:rsid w:val="00E06414"/>
    <w:rsid w:val="00E07C29"/>
    <w:rsid w:val="00E224AB"/>
    <w:rsid w:val="00E34933"/>
    <w:rsid w:val="00E41B00"/>
    <w:rsid w:val="00E41EA7"/>
    <w:rsid w:val="00E41FBB"/>
    <w:rsid w:val="00E43D28"/>
    <w:rsid w:val="00E4607C"/>
    <w:rsid w:val="00E461CC"/>
    <w:rsid w:val="00E53FCD"/>
    <w:rsid w:val="00E56B53"/>
    <w:rsid w:val="00E6575D"/>
    <w:rsid w:val="00E7014B"/>
    <w:rsid w:val="00E80911"/>
    <w:rsid w:val="00E81359"/>
    <w:rsid w:val="00E816F7"/>
    <w:rsid w:val="00E843EA"/>
    <w:rsid w:val="00E84F0D"/>
    <w:rsid w:val="00E853C0"/>
    <w:rsid w:val="00E90EF0"/>
    <w:rsid w:val="00E932E1"/>
    <w:rsid w:val="00E9386C"/>
    <w:rsid w:val="00EA03FC"/>
    <w:rsid w:val="00EA24F2"/>
    <w:rsid w:val="00EA593B"/>
    <w:rsid w:val="00EA5A79"/>
    <w:rsid w:val="00EA754A"/>
    <w:rsid w:val="00EA794C"/>
    <w:rsid w:val="00EB15EB"/>
    <w:rsid w:val="00EB369B"/>
    <w:rsid w:val="00EC5877"/>
    <w:rsid w:val="00EC7E3A"/>
    <w:rsid w:val="00ED1256"/>
    <w:rsid w:val="00ED153B"/>
    <w:rsid w:val="00ED18F9"/>
    <w:rsid w:val="00ED327D"/>
    <w:rsid w:val="00ED5D6A"/>
    <w:rsid w:val="00ED65B0"/>
    <w:rsid w:val="00ED66A9"/>
    <w:rsid w:val="00EE123E"/>
    <w:rsid w:val="00EE32C5"/>
    <w:rsid w:val="00F00C36"/>
    <w:rsid w:val="00F1226E"/>
    <w:rsid w:val="00F12B46"/>
    <w:rsid w:val="00F13B06"/>
    <w:rsid w:val="00F217EA"/>
    <w:rsid w:val="00F21D8F"/>
    <w:rsid w:val="00F2435C"/>
    <w:rsid w:val="00F30B8D"/>
    <w:rsid w:val="00F32527"/>
    <w:rsid w:val="00F3472E"/>
    <w:rsid w:val="00F355AD"/>
    <w:rsid w:val="00F4089D"/>
    <w:rsid w:val="00F426D8"/>
    <w:rsid w:val="00F43D78"/>
    <w:rsid w:val="00F4659B"/>
    <w:rsid w:val="00F531CC"/>
    <w:rsid w:val="00F5452C"/>
    <w:rsid w:val="00F545A8"/>
    <w:rsid w:val="00F54858"/>
    <w:rsid w:val="00F5584D"/>
    <w:rsid w:val="00F57FCB"/>
    <w:rsid w:val="00F62E32"/>
    <w:rsid w:val="00F67F4D"/>
    <w:rsid w:val="00F70248"/>
    <w:rsid w:val="00F814C7"/>
    <w:rsid w:val="00F85831"/>
    <w:rsid w:val="00F8678F"/>
    <w:rsid w:val="00FA0B86"/>
    <w:rsid w:val="00FA28BF"/>
    <w:rsid w:val="00FA48D2"/>
    <w:rsid w:val="00FA597E"/>
    <w:rsid w:val="00FA5C42"/>
    <w:rsid w:val="00FA706E"/>
    <w:rsid w:val="00FB0881"/>
    <w:rsid w:val="00FB30B6"/>
    <w:rsid w:val="00FB4588"/>
    <w:rsid w:val="00FB4FE7"/>
    <w:rsid w:val="00FB6CEC"/>
    <w:rsid w:val="00FC138F"/>
    <w:rsid w:val="00FC6757"/>
    <w:rsid w:val="00FD0FC2"/>
    <w:rsid w:val="00FD39EB"/>
    <w:rsid w:val="00FD5AA9"/>
    <w:rsid w:val="00FD6535"/>
    <w:rsid w:val="00FD6A5E"/>
    <w:rsid w:val="00FD73CB"/>
    <w:rsid w:val="00FD7417"/>
    <w:rsid w:val="00FD7880"/>
    <w:rsid w:val="00FE0925"/>
    <w:rsid w:val="00FE0DE6"/>
    <w:rsid w:val="00FE1666"/>
    <w:rsid w:val="00FE4EA5"/>
    <w:rsid w:val="00FE5C07"/>
    <w:rsid w:val="00FF16ED"/>
    <w:rsid w:val="00FF4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4101F2"/>
  <w15:docId w15:val="{6BF86978-D7A4-BA4A-9FF6-BAFDA029C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locked="1" w:uiPriority="0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67B"/>
    <w:pPr>
      <w:spacing w:after="200" w:line="276" w:lineRule="auto"/>
    </w:pPr>
    <w:rPr>
      <w:rFonts w:cs="Calibri"/>
      <w:sz w:val="22"/>
      <w:szCs w:val="22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99"/>
    <w:rsid w:val="002A092A"/>
    <w:pPr>
      <w:spacing w:after="0" w:line="240" w:lineRule="auto"/>
      <w:jc w:val="center"/>
    </w:pPr>
    <w:rPr>
      <w:sz w:val="20"/>
      <w:szCs w:val="20"/>
    </w:rPr>
  </w:style>
  <w:style w:type="character" w:customStyle="1" w:styleId="GvdeMetniChar">
    <w:name w:val="Gövde Metni Char"/>
    <w:link w:val="GvdeMetni"/>
    <w:uiPriority w:val="99"/>
    <w:locked/>
    <w:rsid w:val="002A092A"/>
    <w:rPr>
      <w:rFonts w:ascii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rsid w:val="008D7D1B"/>
    <w:pPr>
      <w:spacing w:after="0" w:line="240" w:lineRule="auto"/>
    </w:pPr>
    <w:rPr>
      <w:rFonts w:ascii="Tahoma" w:hAnsi="Tahoma" w:cs="Tahoma"/>
      <w:sz w:val="16"/>
      <w:szCs w:val="16"/>
      <w:lang w:val="en-US" w:eastAsia="en-US"/>
    </w:rPr>
  </w:style>
  <w:style w:type="character" w:customStyle="1" w:styleId="BalonMetniChar">
    <w:name w:val="Balon Metni Char"/>
    <w:link w:val="BalonMetni"/>
    <w:uiPriority w:val="99"/>
    <w:semiHidden/>
    <w:locked/>
    <w:rsid w:val="008D7D1B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rsid w:val="008D7D1B"/>
    <w:pPr>
      <w:spacing w:before="180" w:after="180" w:line="240" w:lineRule="auto"/>
    </w:pPr>
    <w:rPr>
      <w:sz w:val="24"/>
      <w:szCs w:val="24"/>
    </w:rPr>
  </w:style>
  <w:style w:type="paragraph" w:styleId="stBilgi">
    <w:name w:val="header"/>
    <w:basedOn w:val="Normal"/>
    <w:link w:val="stBilgiChar"/>
    <w:uiPriority w:val="99"/>
    <w:semiHidden/>
    <w:rsid w:val="007C0D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locked/>
    <w:rsid w:val="007C0D40"/>
  </w:style>
  <w:style w:type="paragraph" w:styleId="AltBilgi">
    <w:name w:val="footer"/>
    <w:basedOn w:val="Normal"/>
    <w:link w:val="AltBilgiChar"/>
    <w:uiPriority w:val="99"/>
    <w:rsid w:val="007C0D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7C0D40"/>
  </w:style>
  <w:style w:type="paragraph" w:styleId="ListeParagraf">
    <w:name w:val="List Paragraph"/>
    <w:basedOn w:val="Normal"/>
    <w:uiPriority w:val="99"/>
    <w:qFormat/>
    <w:rsid w:val="00A33B48"/>
    <w:pPr>
      <w:ind w:left="720"/>
    </w:pPr>
  </w:style>
  <w:style w:type="character" w:styleId="AklamaBavurusu">
    <w:name w:val="annotation reference"/>
    <w:uiPriority w:val="99"/>
    <w:semiHidden/>
    <w:rsid w:val="00A907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A9079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A9079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A90796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A90796"/>
    <w:rPr>
      <w:b/>
      <w:bCs/>
      <w:sz w:val="20"/>
      <w:szCs w:val="20"/>
    </w:rPr>
  </w:style>
  <w:style w:type="paragraph" w:customStyle="1" w:styleId="Default">
    <w:name w:val="Default"/>
    <w:uiPriority w:val="99"/>
    <w:rsid w:val="00852F9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Kaynaklar">
    <w:name w:val="Kaynaklar"/>
    <w:basedOn w:val="Default"/>
    <w:next w:val="Default"/>
    <w:uiPriority w:val="99"/>
    <w:rsid w:val="00852F99"/>
    <w:rPr>
      <w:color w:val="auto"/>
    </w:rPr>
  </w:style>
  <w:style w:type="character" w:customStyle="1" w:styleId="googqs-tidbit">
    <w:name w:val="goog_qs-tidbit"/>
    <w:basedOn w:val="VarsaylanParagrafYazTipi"/>
    <w:uiPriority w:val="99"/>
    <w:rsid w:val="009C175D"/>
  </w:style>
  <w:style w:type="character" w:styleId="Kpr">
    <w:name w:val="Hyperlink"/>
    <w:uiPriority w:val="99"/>
    <w:semiHidden/>
    <w:rsid w:val="00654920"/>
    <w:rPr>
      <w:color w:val="0000FF"/>
      <w:u w:val="single"/>
    </w:rPr>
  </w:style>
  <w:style w:type="character" w:customStyle="1" w:styleId="google-src-text1">
    <w:name w:val="google-src-text1"/>
    <w:uiPriority w:val="99"/>
    <w:rsid w:val="00654920"/>
    <w:rPr>
      <w:vanish/>
    </w:rPr>
  </w:style>
  <w:style w:type="character" w:customStyle="1" w:styleId="medium-font">
    <w:name w:val="medium-font"/>
    <w:basedOn w:val="VarsaylanParagrafYazTipi"/>
    <w:uiPriority w:val="99"/>
    <w:rsid w:val="00E7014B"/>
  </w:style>
  <w:style w:type="character" w:customStyle="1" w:styleId="hps">
    <w:name w:val="hps"/>
    <w:basedOn w:val="VarsaylanParagrafYazTipi"/>
    <w:uiPriority w:val="99"/>
    <w:rsid w:val="00FA706E"/>
  </w:style>
  <w:style w:type="character" w:styleId="Gl">
    <w:name w:val="Strong"/>
    <w:uiPriority w:val="22"/>
    <w:qFormat/>
    <w:rsid w:val="00B97F93"/>
    <w:rPr>
      <w:b/>
      <w:bCs/>
    </w:rPr>
  </w:style>
  <w:style w:type="table" w:styleId="TabloKlavuzu">
    <w:name w:val="Table Grid"/>
    <w:basedOn w:val="NormalTablo"/>
    <w:unhideWhenUsed/>
    <w:locked/>
    <w:rsid w:val="00D846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D846C5"/>
    <w:pPr>
      <w:tabs>
        <w:tab w:val="decimal" w:pos="360"/>
      </w:tabs>
    </w:pPr>
    <w:rPr>
      <w:rFonts w:asciiTheme="minorHAnsi" w:eastAsiaTheme="minorHAnsi" w:hAnsiTheme="minorHAnsi" w:cstheme="minorBidi"/>
    </w:rPr>
  </w:style>
  <w:style w:type="paragraph" w:styleId="DipnotMetni">
    <w:name w:val="footnote text"/>
    <w:basedOn w:val="Normal"/>
    <w:link w:val="DipnotMetniChar"/>
    <w:uiPriority w:val="99"/>
    <w:unhideWhenUsed/>
    <w:rsid w:val="00D846C5"/>
    <w:pPr>
      <w:spacing w:after="0" w:line="240" w:lineRule="auto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D846C5"/>
    <w:rPr>
      <w:rFonts w:asciiTheme="minorHAnsi" w:eastAsiaTheme="minorEastAsia" w:hAnsiTheme="minorHAnsi" w:cstheme="minorBidi"/>
    </w:rPr>
  </w:style>
  <w:style w:type="character" w:styleId="HafifVurgulama">
    <w:name w:val="Subtle Emphasis"/>
    <w:basedOn w:val="VarsaylanParagrafYazTipi"/>
    <w:uiPriority w:val="19"/>
    <w:qFormat/>
    <w:rsid w:val="00D846C5"/>
    <w:rPr>
      <w:i/>
      <w:iCs/>
      <w:color w:val="7F7F7F" w:themeColor="text1" w:themeTint="80"/>
    </w:rPr>
  </w:style>
  <w:style w:type="table" w:styleId="AkGlgeleme-Vurgu1">
    <w:name w:val="Light Shading Accent 1"/>
    <w:basedOn w:val="NormalTablo"/>
    <w:uiPriority w:val="60"/>
    <w:rsid w:val="00D846C5"/>
    <w:rPr>
      <w:rFonts w:asciiTheme="minorHAnsi" w:eastAsiaTheme="minorEastAsia" w:hAnsiTheme="minorHAnsi" w:cstheme="minorBidi"/>
      <w:color w:val="365F91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AkGlgeleme">
    <w:name w:val="Light Shading"/>
    <w:basedOn w:val="NormalTablo"/>
    <w:uiPriority w:val="60"/>
    <w:rsid w:val="0024531B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Vurgu">
    <w:name w:val="Emphasis"/>
    <w:basedOn w:val="VarsaylanParagrafYazTipi"/>
    <w:uiPriority w:val="20"/>
    <w:qFormat/>
    <w:locked/>
    <w:rsid w:val="00025710"/>
    <w:rPr>
      <w:i/>
      <w:iCs/>
    </w:rPr>
  </w:style>
  <w:style w:type="table" w:customStyle="1" w:styleId="APARaporu">
    <w:name w:val="APA Raporu"/>
    <w:basedOn w:val="NormalTablo"/>
    <w:uiPriority w:val="99"/>
    <w:rsid w:val="00904277"/>
    <w:rPr>
      <w:rFonts w:asciiTheme="minorHAnsi" w:eastAsiaTheme="minorEastAsia" w:hAnsiTheme="minorHAnsi" w:cstheme="minorBidi"/>
      <w:color w:val="000000" w:themeColor="text1"/>
      <w:sz w:val="24"/>
      <w:szCs w:val="24"/>
      <w:lang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zlenenKpr">
    <w:name w:val="FollowedHyperlink"/>
    <w:basedOn w:val="VarsaylanParagrafYazTipi"/>
    <w:uiPriority w:val="99"/>
    <w:semiHidden/>
    <w:unhideWhenUsed/>
    <w:rsid w:val="007D0161"/>
    <w:rPr>
      <w:color w:val="800080" w:themeColor="followedHyperlink"/>
      <w:u w:val="single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0D7A3F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0D7A3F"/>
    <w:rPr>
      <w:rFonts w:cs="Calibri"/>
    </w:rPr>
  </w:style>
  <w:style w:type="character" w:styleId="SonNotBavurusu">
    <w:name w:val="endnote reference"/>
    <w:basedOn w:val="VarsaylanParagrafYazTipi"/>
    <w:uiPriority w:val="99"/>
    <w:semiHidden/>
    <w:unhideWhenUsed/>
    <w:rsid w:val="000D7A3F"/>
    <w:rPr>
      <w:vertAlign w:val="superscript"/>
    </w:rPr>
  </w:style>
  <w:style w:type="character" w:styleId="DipnotBavurusu">
    <w:name w:val="footnote reference"/>
    <w:basedOn w:val="VarsaylanParagrafYazTipi"/>
    <w:uiPriority w:val="99"/>
    <w:semiHidden/>
    <w:unhideWhenUsed/>
    <w:rsid w:val="000D7A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5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1640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40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1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8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34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826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8005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00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00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0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005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005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8005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37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4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60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20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6407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1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88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6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9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13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3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75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323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198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A4D72-A79F-4DB0-8588-8201E3BB7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</TotalTime>
  <Pages>4</Pages>
  <Words>345</Words>
  <Characters>2266</Characters>
  <Application>Microsoft Office Word</Application>
  <DocSecurity>0</DocSecurity>
  <Lines>87</Lines>
  <Paragraphs>2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ive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A.E Üniversitesi</dc:creator>
  <cp:keywords/>
  <dc:description/>
  <cp:lastModifiedBy>M. Furkan TUNÇ</cp:lastModifiedBy>
  <cp:revision>65</cp:revision>
  <cp:lastPrinted>2011-04-16T14:45:00Z</cp:lastPrinted>
  <dcterms:created xsi:type="dcterms:W3CDTF">2022-05-03T13:33:00Z</dcterms:created>
  <dcterms:modified xsi:type="dcterms:W3CDTF">2025-12-25T15:26:00Z</dcterms:modified>
</cp:coreProperties>
</file>